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A75745" w14:textId="77777777" w:rsidR="008B7C7E" w:rsidRPr="00AD7ADC" w:rsidRDefault="008B7C7E" w:rsidP="008B7C7E">
      <w:pPr>
        <w:pStyle w:val="Default"/>
        <w:jc w:val="center"/>
        <w:rPr>
          <w:rFonts w:asciiTheme="majorHAnsi" w:hAnsiTheme="majorHAnsi" w:cstheme="majorHAnsi"/>
          <w:color w:val="auto"/>
        </w:rPr>
      </w:pPr>
      <w:bookmarkStart w:id="0" w:name="_GoBack"/>
      <w:bookmarkEnd w:id="0"/>
      <w:r w:rsidRPr="00AD7ADC">
        <w:rPr>
          <w:rFonts w:asciiTheme="majorHAnsi" w:hAnsiTheme="majorHAnsi" w:cstheme="majorHAnsi"/>
          <w:b/>
          <w:bCs/>
          <w:color w:val="auto"/>
        </w:rPr>
        <w:t>İngiliz Dili Eğitimi Y.L. Programı</w:t>
      </w:r>
    </w:p>
    <w:p w14:paraId="24CBD473" w14:textId="12F23780" w:rsidR="008A3EB5" w:rsidRPr="00AD7ADC" w:rsidRDefault="008B7C7E" w:rsidP="00AD7ADC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AD7ADC">
        <w:rPr>
          <w:rFonts w:asciiTheme="majorHAnsi" w:hAnsiTheme="majorHAnsi" w:cstheme="majorHAnsi"/>
          <w:b/>
          <w:bCs/>
          <w:sz w:val="24"/>
          <w:szCs w:val="24"/>
        </w:rPr>
        <w:t>20</w:t>
      </w:r>
      <w:r w:rsidR="004D5267" w:rsidRPr="00AD7ADC">
        <w:rPr>
          <w:rFonts w:asciiTheme="majorHAnsi" w:hAnsiTheme="majorHAnsi" w:cstheme="majorHAnsi"/>
          <w:b/>
          <w:bCs/>
          <w:sz w:val="24"/>
          <w:szCs w:val="24"/>
        </w:rPr>
        <w:t>2</w:t>
      </w:r>
      <w:r w:rsidR="00B7119D">
        <w:rPr>
          <w:rFonts w:asciiTheme="majorHAnsi" w:hAnsiTheme="majorHAnsi" w:cstheme="majorHAnsi"/>
          <w:b/>
          <w:bCs/>
          <w:sz w:val="24"/>
          <w:szCs w:val="24"/>
        </w:rPr>
        <w:t>2</w:t>
      </w:r>
      <w:r w:rsidRPr="00AD7ADC">
        <w:rPr>
          <w:rFonts w:asciiTheme="majorHAnsi" w:hAnsiTheme="majorHAnsi" w:cstheme="majorHAnsi"/>
          <w:b/>
          <w:bCs/>
          <w:sz w:val="24"/>
          <w:szCs w:val="24"/>
        </w:rPr>
        <w:t>– 20</w:t>
      </w:r>
      <w:r w:rsidR="00491427" w:rsidRPr="00AD7ADC">
        <w:rPr>
          <w:rFonts w:asciiTheme="majorHAnsi" w:hAnsiTheme="majorHAnsi" w:cstheme="majorHAnsi"/>
          <w:b/>
          <w:bCs/>
          <w:sz w:val="24"/>
          <w:szCs w:val="24"/>
        </w:rPr>
        <w:t>2</w:t>
      </w:r>
      <w:r w:rsidR="00B7119D">
        <w:rPr>
          <w:rFonts w:asciiTheme="majorHAnsi" w:hAnsiTheme="majorHAnsi" w:cstheme="majorHAnsi"/>
          <w:b/>
          <w:bCs/>
          <w:sz w:val="24"/>
          <w:szCs w:val="24"/>
        </w:rPr>
        <w:t>3</w:t>
      </w:r>
      <w:r w:rsidR="00491427" w:rsidRPr="00AD7ADC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427BD5" w:rsidRPr="00AD7ADC">
        <w:rPr>
          <w:rFonts w:asciiTheme="majorHAnsi" w:hAnsiTheme="majorHAnsi" w:cstheme="majorHAnsi"/>
          <w:b/>
          <w:bCs/>
          <w:sz w:val="24"/>
          <w:szCs w:val="24"/>
        </w:rPr>
        <w:t>BAHAR</w:t>
      </w:r>
      <w:r w:rsidR="00B0292D" w:rsidRPr="00AD7ADC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Pr="00AD7ADC">
        <w:rPr>
          <w:rFonts w:asciiTheme="majorHAnsi" w:hAnsiTheme="majorHAnsi" w:cstheme="majorHAnsi"/>
          <w:b/>
          <w:bCs/>
          <w:sz w:val="24"/>
          <w:szCs w:val="24"/>
        </w:rPr>
        <w:t>YARIYILI HAFTALIK DERS PROGRAMI</w:t>
      </w:r>
    </w:p>
    <w:tbl>
      <w:tblPr>
        <w:tblStyle w:val="TabloKlavuzu"/>
        <w:tblW w:w="14895" w:type="dxa"/>
        <w:jc w:val="center"/>
        <w:tblLook w:val="04A0" w:firstRow="1" w:lastRow="0" w:firstColumn="1" w:lastColumn="0" w:noHBand="0" w:noVBand="1"/>
      </w:tblPr>
      <w:tblGrid>
        <w:gridCol w:w="738"/>
        <w:gridCol w:w="2831"/>
        <w:gridCol w:w="2831"/>
        <w:gridCol w:w="2526"/>
        <w:gridCol w:w="3137"/>
        <w:gridCol w:w="2832"/>
      </w:tblGrid>
      <w:tr w:rsidR="008950A3" w:rsidRPr="008950A3" w14:paraId="49F09107" w14:textId="77777777" w:rsidTr="00F03980">
        <w:trPr>
          <w:trHeight w:val="233"/>
          <w:jc w:val="center"/>
        </w:trPr>
        <w:tc>
          <w:tcPr>
            <w:tcW w:w="738" w:type="dxa"/>
            <w:vAlign w:val="center"/>
          </w:tcPr>
          <w:p w14:paraId="3AA20649" w14:textId="77777777" w:rsidR="008B7C7E" w:rsidRPr="00FE4CB2" w:rsidRDefault="008B7C7E" w:rsidP="00DD39AC"/>
        </w:tc>
        <w:tc>
          <w:tcPr>
            <w:tcW w:w="2831" w:type="dxa"/>
            <w:vAlign w:val="center"/>
          </w:tcPr>
          <w:p w14:paraId="74D7F56F" w14:textId="77777777" w:rsidR="008B7C7E" w:rsidRPr="00FE4CB2" w:rsidRDefault="0045536F" w:rsidP="004F64A0">
            <w:pPr>
              <w:jc w:val="center"/>
              <w:rPr>
                <w:b/>
              </w:rPr>
            </w:pPr>
            <w:r w:rsidRPr="00FE4CB2">
              <w:rPr>
                <w:b/>
              </w:rPr>
              <w:t>PAZARTESİ</w:t>
            </w:r>
          </w:p>
        </w:tc>
        <w:tc>
          <w:tcPr>
            <w:tcW w:w="2831" w:type="dxa"/>
            <w:vAlign w:val="center"/>
          </w:tcPr>
          <w:p w14:paraId="1BEF9824" w14:textId="77777777" w:rsidR="008B7C7E" w:rsidRPr="00FE4CB2" w:rsidRDefault="0045536F" w:rsidP="004F64A0">
            <w:pPr>
              <w:jc w:val="center"/>
              <w:rPr>
                <w:b/>
              </w:rPr>
            </w:pPr>
            <w:r w:rsidRPr="00FE4CB2">
              <w:rPr>
                <w:b/>
              </w:rPr>
              <w:t>SALI</w:t>
            </w:r>
          </w:p>
        </w:tc>
        <w:tc>
          <w:tcPr>
            <w:tcW w:w="2526" w:type="dxa"/>
            <w:vAlign w:val="center"/>
          </w:tcPr>
          <w:p w14:paraId="51AC5772" w14:textId="77777777" w:rsidR="008B7C7E" w:rsidRPr="00FE4CB2" w:rsidRDefault="0045536F" w:rsidP="004F64A0">
            <w:pPr>
              <w:jc w:val="center"/>
              <w:rPr>
                <w:b/>
              </w:rPr>
            </w:pPr>
            <w:r w:rsidRPr="00FE4CB2">
              <w:rPr>
                <w:b/>
              </w:rPr>
              <w:t>ÇARŞAMBA</w:t>
            </w:r>
          </w:p>
        </w:tc>
        <w:tc>
          <w:tcPr>
            <w:tcW w:w="3137" w:type="dxa"/>
            <w:vAlign w:val="center"/>
          </w:tcPr>
          <w:p w14:paraId="5BA39D5C" w14:textId="77777777" w:rsidR="008B7C7E" w:rsidRPr="00FE4CB2" w:rsidRDefault="0045536F" w:rsidP="004F64A0">
            <w:pPr>
              <w:jc w:val="center"/>
              <w:rPr>
                <w:b/>
              </w:rPr>
            </w:pPr>
            <w:r w:rsidRPr="00FE4CB2">
              <w:rPr>
                <w:b/>
              </w:rPr>
              <w:t>PERŞEMBE</w:t>
            </w:r>
          </w:p>
        </w:tc>
        <w:tc>
          <w:tcPr>
            <w:tcW w:w="2832" w:type="dxa"/>
            <w:vAlign w:val="center"/>
          </w:tcPr>
          <w:p w14:paraId="2ED8B04F" w14:textId="77777777" w:rsidR="008B7C7E" w:rsidRPr="00FE4CB2" w:rsidRDefault="0045536F" w:rsidP="004F64A0">
            <w:pPr>
              <w:jc w:val="center"/>
              <w:rPr>
                <w:b/>
              </w:rPr>
            </w:pPr>
            <w:r w:rsidRPr="00FE4CB2">
              <w:rPr>
                <w:b/>
              </w:rPr>
              <w:t>CUMA</w:t>
            </w:r>
          </w:p>
        </w:tc>
      </w:tr>
      <w:tr w:rsidR="008950A3" w:rsidRPr="008950A3" w14:paraId="3857640F" w14:textId="77777777" w:rsidTr="00F03980">
        <w:trPr>
          <w:trHeight w:val="2195"/>
          <w:jc w:val="center"/>
        </w:trPr>
        <w:tc>
          <w:tcPr>
            <w:tcW w:w="738" w:type="dxa"/>
            <w:vAlign w:val="center"/>
          </w:tcPr>
          <w:p w14:paraId="2CF89A94" w14:textId="77777777" w:rsidR="008B7C7E" w:rsidRPr="001A0016" w:rsidRDefault="008B7C7E" w:rsidP="008B7C7E">
            <w:pPr>
              <w:jc w:val="center"/>
              <w:rPr>
                <w:b/>
                <w:bCs/>
                <w:sz w:val="16"/>
                <w:szCs w:val="16"/>
              </w:rPr>
            </w:pPr>
            <w:r w:rsidRPr="001A0016">
              <w:rPr>
                <w:b/>
                <w:bCs/>
                <w:sz w:val="16"/>
                <w:szCs w:val="16"/>
              </w:rPr>
              <w:t>08:30</w:t>
            </w:r>
            <w:r w:rsidR="008E14E1" w:rsidRPr="001A0016">
              <w:rPr>
                <w:b/>
                <w:bCs/>
                <w:sz w:val="16"/>
                <w:szCs w:val="16"/>
              </w:rPr>
              <w:t>-09:20</w:t>
            </w:r>
          </w:p>
        </w:tc>
        <w:tc>
          <w:tcPr>
            <w:tcW w:w="2831" w:type="dxa"/>
            <w:vAlign w:val="center"/>
          </w:tcPr>
          <w:p w14:paraId="584EDBDB" w14:textId="77777777" w:rsidR="006F5B55" w:rsidRPr="006A4799" w:rsidRDefault="006F5B55" w:rsidP="004F64A0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Uzmanlık Alan Dersi</w:t>
            </w:r>
          </w:p>
          <w:p w14:paraId="2C3AC72E" w14:textId="77777777" w:rsidR="001E5459" w:rsidRPr="006A4799" w:rsidRDefault="001E5459" w:rsidP="004F64A0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innur İlter</w:t>
            </w:r>
          </w:p>
          <w:p w14:paraId="3890BFFB" w14:textId="1C9A48A7" w:rsidR="003C1A9F" w:rsidRPr="006A4799" w:rsidRDefault="006F5B55" w:rsidP="004F64A0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Mustafa Caner</w:t>
            </w:r>
          </w:p>
          <w:p w14:paraId="4B8DD8A9" w14:textId="77777777" w:rsidR="001E5459" w:rsidRPr="006A4799" w:rsidRDefault="001E5459" w:rsidP="004F64A0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F. Özlem Saka</w:t>
            </w:r>
          </w:p>
          <w:p w14:paraId="453A7743" w14:textId="6C770D57" w:rsidR="001E5459" w:rsidRPr="006A4799" w:rsidRDefault="001E5459" w:rsidP="004F64A0">
            <w:pPr>
              <w:jc w:val="center"/>
              <w:rPr>
                <w:i/>
                <w:sz w:val="16"/>
                <w:szCs w:val="16"/>
              </w:rPr>
            </w:pPr>
            <w:proofErr w:type="spellStart"/>
            <w:r w:rsidRPr="006A4799">
              <w:rPr>
                <w:i/>
                <w:sz w:val="16"/>
                <w:szCs w:val="16"/>
              </w:rPr>
              <w:t>Simla</w:t>
            </w:r>
            <w:proofErr w:type="spellEnd"/>
            <w:r w:rsidRPr="006A4799">
              <w:rPr>
                <w:i/>
                <w:sz w:val="16"/>
                <w:szCs w:val="16"/>
              </w:rPr>
              <w:t xml:space="preserve"> Course</w:t>
            </w:r>
          </w:p>
          <w:p w14:paraId="4838D69B" w14:textId="77777777" w:rsidR="002F2048" w:rsidRPr="006A4799" w:rsidRDefault="000366C2" w:rsidP="00E61590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aşak Eda Azizoğlu</w:t>
            </w:r>
          </w:p>
          <w:p w14:paraId="27E6206B" w14:textId="77777777" w:rsidR="00181CA3" w:rsidRPr="006A4799" w:rsidRDefault="00181CA3" w:rsidP="00E61590">
            <w:pPr>
              <w:jc w:val="center"/>
              <w:rPr>
                <w:i/>
                <w:sz w:val="16"/>
                <w:szCs w:val="16"/>
              </w:rPr>
            </w:pPr>
          </w:p>
          <w:p w14:paraId="6B0084BD" w14:textId="77777777" w:rsidR="00181CA3" w:rsidRPr="006A4799" w:rsidRDefault="00181CA3" w:rsidP="00181CA3">
            <w:pPr>
              <w:jc w:val="center"/>
              <w:rPr>
                <w:b/>
                <w:bCs/>
                <w:iCs/>
                <w:sz w:val="16"/>
                <w:szCs w:val="16"/>
              </w:rPr>
            </w:pPr>
            <w:r w:rsidRPr="006A4799">
              <w:rPr>
                <w:b/>
                <w:bCs/>
                <w:iCs/>
                <w:sz w:val="16"/>
                <w:szCs w:val="16"/>
              </w:rPr>
              <w:t>Y.L. Danışmanlık</w:t>
            </w:r>
          </w:p>
          <w:p w14:paraId="598B1BA4" w14:textId="21C33BD9" w:rsidR="00181CA3" w:rsidRPr="006A4799" w:rsidRDefault="00181CA3" w:rsidP="00181CA3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Ersen Vural</w:t>
            </w:r>
          </w:p>
        </w:tc>
        <w:tc>
          <w:tcPr>
            <w:tcW w:w="2831" w:type="dxa"/>
            <w:vAlign w:val="center"/>
          </w:tcPr>
          <w:p w14:paraId="146A049D" w14:textId="77777777" w:rsidR="00A6696C" w:rsidRPr="006A4799" w:rsidRDefault="00A6696C" w:rsidP="00A6696C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Danışmanlık</w:t>
            </w:r>
          </w:p>
          <w:p w14:paraId="47BE7DA1" w14:textId="77777777" w:rsidR="009C6E6E" w:rsidRPr="006A4799" w:rsidRDefault="009C6E6E" w:rsidP="00A6696C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innur İlter</w:t>
            </w:r>
          </w:p>
          <w:p w14:paraId="423FBA20" w14:textId="39E1FF69" w:rsidR="00A6696C" w:rsidRPr="006A4799" w:rsidRDefault="00A6696C" w:rsidP="00A6696C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Mustafa Caner</w:t>
            </w:r>
          </w:p>
          <w:p w14:paraId="2E1025E1" w14:textId="0D40BE7D" w:rsidR="00FD0129" w:rsidRPr="006A4799" w:rsidRDefault="00FD0129" w:rsidP="00A6696C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F. Özlem Saka</w:t>
            </w:r>
          </w:p>
          <w:p w14:paraId="2A60852E" w14:textId="77777777" w:rsidR="001A1436" w:rsidRPr="006A4799" w:rsidRDefault="001A1436" w:rsidP="001A1436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Ersen Vural</w:t>
            </w:r>
          </w:p>
          <w:p w14:paraId="56D35E86" w14:textId="0F90357C" w:rsidR="001A1436" w:rsidRPr="006A4799" w:rsidRDefault="00322D0E" w:rsidP="001A1436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aşak Eda Azizoğlu</w:t>
            </w:r>
          </w:p>
          <w:p w14:paraId="3A7EEEC5" w14:textId="288F141B" w:rsidR="006F5B55" w:rsidRPr="006A4799" w:rsidRDefault="006F5B55" w:rsidP="00E61590">
            <w:pPr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526" w:type="dxa"/>
            <w:vAlign w:val="center"/>
          </w:tcPr>
          <w:p w14:paraId="413E8F6F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Uzmanlık Alan Dersi</w:t>
            </w:r>
          </w:p>
          <w:p w14:paraId="181169B2" w14:textId="5196BE54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Hüseyin Kafes</w:t>
            </w:r>
          </w:p>
          <w:p w14:paraId="1F1089C3" w14:textId="212E217B" w:rsidR="0026215E" w:rsidRPr="006A4799" w:rsidRDefault="0026215E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Ersen Vural</w:t>
            </w:r>
          </w:p>
          <w:p w14:paraId="01C73378" w14:textId="520E3685" w:rsidR="0073678B" w:rsidRPr="006A4799" w:rsidRDefault="0073678B" w:rsidP="00B23617">
            <w:pPr>
              <w:jc w:val="center"/>
              <w:rPr>
                <w:i/>
                <w:sz w:val="16"/>
                <w:szCs w:val="16"/>
              </w:rPr>
            </w:pPr>
          </w:p>
          <w:p w14:paraId="07FCDD5B" w14:textId="77777777" w:rsidR="0073678B" w:rsidRPr="006A4799" w:rsidRDefault="0073678B" w:rsidP="0073678B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Danışmanlık</w:t>
            </w:r>
          </w:p>
          <w:p w14:paraId="1B372727" w14:textId="77777777" w:rsidR="00072BEC" w:rsidRPr="006A4799" w:rsidRDefault="0073678B" w:rsidP="00E61590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innur İlter</w:t>
            </w:r>
          </w:p>
          <w:p w14:paraId="41FE0179" w14:textId="6542B412" w:rsidR="00DF63D0" w:rsidRPr="006A4799" w:rsidRDefault="00DF63D0" w:rsidP="00DF63D0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F. Özlem Saka</w:t>
            </w:r>
          </w:p>
        </w:tc>
        <w:tc>
          <w:tcPr>
            <w:tcW w:w="3137" w:type="dxa"/>
            <w:vAlign w:val="center"/>
          </w:tcPr>
          <w:p w14:paraId="2CEBC807" w14:textId="77777777" w:rsidR="0073678B" w:rsidRPr="006A4799" w:rsidRDefault="0073678B" w:rsidP="0073678B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Danışmanlık</w:t>
            </w:r>
          </w:p>
          <w:p w14:paraId="2B1C3F5C" w14:textId="77777777" w:rsidR="004E69FE" w:rsidRPr="006A4799" w:rsidRDefault="0073678B" w:rsidP="00E61590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innur İlter</w:t>
            </w:r>
          </w:p>
          <w:p w14:paraId="6281185B" w14:textId="69F1D3A8" w:rsidR="00181CA3" w:rsidRPr="006A4799" w:rsidRDefault="00181CA3" w:rsidP="00E61590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Ersen Vural</w:t>
            </w:r>
          </w:p>
        </w:tc>
        <w:tc>
          <w:tcPr>
            <w:tcW w:w="2832" w:type="dxa"/>
            <w:vAlign w:val="center"/>
          </w:tcPr>
          <w:p w14:paraId="71081A49" w14:textId="77777777" w:rsidR="00EB1497" w:rsidRPr="006A4799" w:rsidRDefault="00EB1497" w:rsidP="00EB149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Danışmanlık</w:t>
            </w:r>
          </w:p>
          <w:p w14:paraId="2114DC62" w14:textId="2CDAE628" w:rsidR="006642E3" w:rsidRPr="006A4799" w:rsidRDefault="00EB1497" w:rsidP="00EB149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Hüseyin Kafes</w:t>
            </w:r>
          </w:p>
        </w:tc>
      </w:tr>
      <w:tr w:rsidR="00B23617" w:rsidRPr="008950A3" w14:paraId="60948FCF" w14:textId="77777777" w:rsidTr="00F03980">
        <w:trPr>
          <w:trHeight w:val="2269"/>
          <w:jc w:val="center"/>
        </w:trPr>
        <w:tc>
          <w:tcPr>
            <w:tcW w:w="738" w:type="dxa"/>
            <w:vAlign w:val="center"/>
          </w:tcPr>
          <w:p w14:paraId="0BA65FBB" w14:textId="77777777" w:rsidR="00B23617" w:rsidRPr="001A0016" w:rsidRDefault="00B23617" w:rsidP="00B23617">
            <w:pPr>
              <w:jc w:val="center"/>
              <w:rPr>
                <w:b/>
                <w:bCs/>
                <w:sz w:val="16"/>
                <w:szCs w:val="16"/>
              </w:rPr>
            </w:pPr>
            <w:r w:rsidRPr="001A0016">
              <w:rPr>
                <w:b/>
                <w:bCs/>
                <w:sz w:val="16"/>
                <w:szCs w:val="16"/>
              </w:rPr>
              <w:t>09:30-10:20</w:t>
            </w:r>
          </w:p>
        </w:tc>
        <w:tc>
          <w:tcPr>
            <w:tcW w:w="2831" w:type="dxa"/>
            <w:vAlign w:val="center"/>
          </w:tcPr>
          <w:p w14:paraId="142A0A69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Uzmanlık Alan Dersi</w:t>
            </w:r>
          </w:p>
          <w:p w14:paraId="2BDE1A63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innur İlter</w:t>
            </w:r>
          </w:p>
          <w:p w14:paraId="02A7234E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Mustafa Caner</w:t>
            </w:r>
          </w:p>
          <w:p w14:paraId="61022AEB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F. Özlem Saka</w:t>
            </w:r>
          </w:p>
          <w:p w14:paraId="2B35736F" w14:textId="14CC9479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proofErr w:type="spellStart"/>
            <w:r w:rsidRPr="006A4799">
              <w:rPr>
                <w:i/>
                <w:sz w:val="16"/>
                <w:szCs w:val="16"/>
              </w:rPr>
              <w:t>Simla</w:t>
            </w:r>
            <w:proofErr w:type="spellEnd"/>
            <w:r w:rsidRPr="006A4799">
              <w:rPr>
                <w:i/>
                <w:sz w:val="16"/>
                <w:szCs w:val="16"/>
              </w:rPr>
              <w:t xml:space="preserve"> Course</w:t>
            </w:r>
          </w:p>
          <w:p w14:paraId="076899E3" w14:textId="52E44838" w:rsidR="000366C2" w:rsidRPr="006A4799" w:rsidRDefault="000366C2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aşak Eda Azizoğlu</w:t>
            </w:r>
          </w:p>
          <w:p w14:paraId="41A5F884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831" w:type="dxa"/>
            <w:vAlign w:val="center"/>
          </w:tcPr>
          <w:p w14:paraId="5AEF8B96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Danışmanlık</w:t>
            </w:r>
          </w:p>
          <w:p w14:paraId="31BAD0A1" w14:textId="77777777" w:rsidR="009C6E6E" w:rsidRPr="006A4799" w:rsidRDefault="009C6E6E" w:rsidP="009C6E6E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innur İlter</w:t>
            </w:r>
          </w:p>
          <w:p w14:paraId="32CAE2D8" w14:textId="16D510F5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Mustafa Caner</w:t>
            </w:r>
          </w:p>
          <w:p w14:paraId="06F84858" w14:textId="4B8ECC38" w:rsidR="00FD0129" w:rsidRPr="006A4799" w:rsidRDefault="00FD0129" w:rsidP="00FD0129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F. Özlem Saka</w:t>
            </w:r>
          </w:p>
          <w:p w14:paraId="65A01235" w14:textId="0CF523B2" w:rsidR="0044511F" w:rsidRPr="006A4799" w:rsidRDefault="0044511F" w:rsidP="00B23617">
            <w:pPr>
              <w:jc w:val="center"/>
              <w:rPr>
                <w:i/>
                <w:sz w:val="16"/>
                <w:szCs w:val="16"/>
              </w:rPr>
            </w:pPr>
            <w:proofErr w:type="spellStart"/>
            <w:r w:rsidRPr="006A4799">
              <w:rPr>
                <w:i/>
                <w:sz w:val="16"/>
                <w:szCs w:val="16"/>
              </w:rPr>
              <w:t>Simla</w:t>
            </w:r>
            <w:proofErr w:type="spellEnd"/>
            <w:r w:rsidRPr="006A4799">
              <w:rPr>
                <w:i/>
                <w:sz w:val="16"/>
                <w:szCs w:val="16"/>
              </w:rPr>
              <w:t xml:space="preserve"> Course</w:t>
            </w:r>
          </w:p>
          <w:p w14:paraId="622B2518" w14:textId="77777777" w:rsidR="00322D0E" w:rsidRPr="006A4799" w:rsidRDefault="00322D0E" w:rsidP="00322D0E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aşak Eda Azizoğlu</w:t>
            </w:r>
          </w:p>
          <w:p w14:paraId="5F7C1847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526" w:type="dxa"/>
            <w:vAlign w:val="center"/>
          </w:tcPr>
          <w:p w14:paraId="69342FE2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Uzmanlık Alan Dersi</w:t>
            </w:r>
          </w:p>
          <w:p w14:paraId="121DD762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Hüseyin Kafes</w:t>
            </w:r>
          </w:p>
          <w:p w14:paraId="7FDDB735" w14:textId="77CA74B2" w:rsidR="0073678B" w:rsidRPr="006A4799" w:rsidRDefault="0026215E" w:rsidP="0073678B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Ersen Vural</w:t>
            </w:r>
          </w:p>
          <w:p w14:paraId="2BAD6B07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</w:p>
          <w:p w14:paraId="36EFAE4E" w14:textId="77777777" w:rsidR="00DF63D0" w:rsidRPr="006A4799" w:rsidRDefault="00DF63D0" w:rsidP="00DF63D0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Danışmanlık</w:t>
            </w:r>
          </w:p>
          <w:p w14:paraId="6CE11658" w14:textId="0A9DA8E7" w:rsidR="00DF63D0" w:rsidRPr="006A4799" w:rsidRDefault="00DF63D0" w:rsidP="00DF63D0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F. Özlem Saka</w:t>
            </w:r>
          </w:p>
        </w:tc>
        <w:tc>
          <w:tcPr>
            <w:tcW w:w="3137" w:type="dxa"/>
            <w:vAlign w:val="center"/>
          </w:tcPr>
          <w:p w14:paraId="2FE82456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Teknoloji ve Dil Öğretimi (S)</w:t>
            </w:r>
          </w:p>
          <w:p w14:paraId="1E3D4AD3" w14:textId="03396691" w:rsidR="00B23617" w:rsidRPr="00104A83" w:rsidRDefault="00B23617" w:rsidP="00104A83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Mustafa Caner</w:t>
            </w:r>
            <w:r w:rsidRPr="006A4799">
              <w:rPr>
                <w:b/>
                <w:sz w:val="16"/>
                <w:szCs w:val="16"/>
              </w:rPr>
              <w:t xml:space="preserve"> </w:t>
            </w:r>
            <w:r w:rsidR="00104A83">
              <w:rPr>
                <w:i/>
                <w:sz w:val="16"/>
                <w:szCs w:val="16"/>
              </w:rPr>
              <w:t xml:space="preserve">(Derslik: </w:t>
            </w:r>
            <w:r w:rsidR="00F5011C">
              <w:rPr>
                <w:i/>
                <w:sz w:val="16"/>
                <w:szCs w:val="16"/>
              </w:rPr>
              <w:t>224</w:t>
            </w:r>
            <w:r w:rsidR="00104A83">
              <w:rPr>
                <w:i/>
                <w:sz w:val="16"/>
                <w:szCs w:val="16"/>
              </w:rPr>
              <w:t>)</w:t>
            </w:r>
          </w:p>
          <w:p w14:paraId="09117879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</w:p>
          <w:p w14:paraId="0527A836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Bilişsel Dilbilim ve Yabancı Dil Öğretimi (S)</w:t>
            </w:r>
          </w:p>
          <w:p w14:paraId="6A0931E6" w14:textId="49D664E0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Ersen Vural</w:t>
            </w:r>
            <w:r w:rsidR="00104A83">
              <w:rPr>
                <w:i/>
                <w:sz w:val="16"/>
                <w:szCs w:val="16"/>
              </w:rPr>
              <w:t xml:space="preserve"> (Derslik: 207)</w:t>
            </w:r>
          </w:p>
          <w:p w14:paraId="1D715AF1" w14:textId="77777777" w:rsidR="0073678B" w:rsidRPr="006A4799" w:rsidRDefault="0073678B" w:rsidP="00B23617">
            <w:pPr>
              <w:jc w:val="center"/>
              <w:rPr>
                <w:i/>
                <w:sz w:val="16"/>
                <w:szCs w:val="16"/>
              </w:rPr>
            </w:pPr>
          </w:p>
          <w:p w14:paraId="20BA7EAF" w14:textId="77777777" w:rsidR="0073678B" w:rsidRPr="006A4799" w:rsidRDefault="0073678B" w:rsidP="0073678B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Danışmanlık</w:t>
            </w:r>
          </w:p>
          <w:p w14:paraId="1DAF72F2" w14:textId="24469AB7" w:rsidR="0073678B" w:rsidRPr="006A4799" w:rsidRDefault="0073678B" w:rsidP="0073678B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innur İlter</w:t>
            </w:r>
          </w:p>
        </w:tc>
        <w:tc>
          <w:tcPr>
            <w:tcW w:w="2832" w:type="dxa"/>
            <w:vAlign w:val="center"/>
          </w:tcPr>
          <w:p w14:paraId="262C1779" w14:textId="13654A82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</w:p>
          <w:p w14:paraId="12DFA52A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Dil Öğretiminde Güncel Tartışmalar (S)</w:t>
            </w:r>
          </w:p>
          <w:p w14:paraId="7EDBD89C" w14:textId="27AF3794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Hüseyin Kafes</w:t>
            </w:r>
            <w:r w:rsidR="00C76086">
              <w:rPr>
                <w:i/>
                <w:sz w:val="16"/>
                <w:szCs w:val="16"/>
              </w:rPr>
              <w:t xml:space="preserve"> (Derslik: 321)</w:t>
            </w:r>
          </w:p>
          <w:p w14:paraId="048D4DF5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</w:p>
          <w:p w14:paraId="398C4BC4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Söylem Çözümlemesi (S)</w:t>
            </w:r>
          </w:p>
          <w:p w14:paraId="6DB655A8" w14:textId="3FA9034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proofErr w:type="spellStart"/>
            <w:r w:rsidRPr="006A4799">
              <w:rPr>
                <w:i/>
                <w:sz w:val="16"/>
                <w:szCs w:val="16"/>
              </w:rPr>
              <w:t>Simla</w:t>
            </w:r>
            <w:proofErr w:type="spellEnd"/>
            <w:r w:rsidRPr="006A4799">
              <w:rPr>
                <w:i/>
                <w:sz w:val="16"/>
                <w:szCs w:val="16"/>
              </w:rPr>
              <w:t xml:space="preserve"> Course</w:t>
            </w:r>
            <w:r w:rsidR="00C76086">
              <w:rPr>
                <w:i/>
                <w:sz w:val="16"/>
                <w:szCs w:val="16"/>
              </w:rPr>
              <w:t xml:space="preserve"> (Derslik: 207)</w:t>
            </w:r>
          </w:p>
          <w:p w14:paraId="4B7848FB" w14:textId="02049C8B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</w:p>
        </w:tc>
      </w:tr>
      <w:tr w:rsidR="00B23617" w:rsidRPr="008950A3" w14:paraId="3329C1E4" w14:textId="77777777" w:rsidTr="00F03980">
        <w:trPr>
          <w:trHeight w:val="2245"/>
          <w:jc w:val="center"/>
        </w:trPr>
        <w:tc>
          <w:tcPr>
            <w:tcW w:w="738" w:type="dxa"/>
            <w:vAlign w:val="center"/>
          </w:tcPr>
          <w:p w14:paraId="3E5DF51B" w14:textId="77777777" w:rsidR="00B23617" w:rsidRPr="001A0016" w:rsidRDefault="00B23617" w:rsidP="00B23617">
            <w:pPr>
              <w:jc w:val="center"/>
              <w:rPr>
                <w:b/>
                <w:bCs/>
                <w:sz w:val="16"/>
                <w:szCs w:val="16"/>
              </w:rPr>
            </w:pPr>
            <w:r w:rsidRPr="001A0016">
              <w:rPr>
                <w:b/>
                <w:bCs/>
                <w:sz w:val="16"/>
                <w:szCs w:val="16"/>
              </w:rPr>
              <w:t>10:30-11:20</w:t>
            </w:r>
          </w:p>
        </w:tc>
        <w:tc>
          <w:tcPr>
            <w:tcW w:w="2831" w:type="dxa"/>
            <w:vAlign w:val="center"/>
          </w:tcPr>
          <w:p w14:paraId="3C9A2FAF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Uzmanlık Alan Dersi</w:t>
            </w:r>
          </w:p>
          <w:p w14:paraId="0224158F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innur İlter</w:t>
            </w:r>
          </w:p>
          <w:p w14:paraId="3D5BBF47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Mustafa Caner</w:t>
            </w:r>
          </w:p>
          <w:p w14:paraId="03C5E6B5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F. Özlem Saka</w:t>
            </w:r>
          </w:p>
          <w:p w14:paraId="5A30650D" w14:textId="1AB3735F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proofErr w:type="spellStart"/>
            <w:r w:rsidRPr="006A4799">
              <w:rPr>
                <w:i/>
                <w:sz w:val="16"/>
                <w:szCs w:val="16"/>
              </w:rPr>
              <w:t>Simla</w:t>
            </w:r>
            <w:proofErr w:type="spellEnd"/>
            <w:r w:rsidRPr="006A4799">
              <w:rPr>
                <w:i/>
                <w:sz w:val="16"/>
                <w:szCs w:val="16"/>
              </w:rPr>
              <w:t xml:space="preserve"> Course</w:t>
            </w:r>
          </w:p>
          <w:p w14:paraId="715DD3FB" w14:textId="379A4789" w:rsidR="000366C2" w:rsidRPr="006A4799" w:rsidRDefault="000366C2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aşak Eda Azizoğlu</w:t>
            </w:r>
          </w:p>
          <w:p w14:paraId="31620821" w14:textId="3A4BBC26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831" w:type="dxa"/>
            <w:vAlign w:val="center"/>
          </w:tcPr>
          <w:p w14:paraId="693EE19E" w14:textId="24AD932B" w:rsidR="00322D0E" w:rsidRPr="006A4799" w:rsidRDefault="00322D0E" w:rsidP="00322D0E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Danışmanlık</w:t>
            </w:r>
          </w:p>
          <w:p w14:paraId="66E280BC" w14:textId="403D6DAA" w:rsidR="009C6E6E" w:rsidRPr="006A4799" w:rsidRDefault="009C6E6E" w:rsidP="009C6E6E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innur İlter</w:t>
            </w:r>
          </w:p>
          <w:p w14:paraId="0FA4ED20" w14:textId="68132B3C" w:rsidR="00FD0129" w:rsidRPr="006A4799" w:rsidRDefault="00FD0129" w:rsidP="00FD0129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F. Özlem Saka</w:t>
            </w:r>
          </w:p>
          <w:p w14:paraId="1AA88FAB" w14:textId="3B1638B1" w:rsidR="0044511F" w:rsidRPr="006A4799" w:rsidRDefault="0044511F" w:rsidP="0044511F">
            <w:pPr>
              <w:jc w:val="center"/>
              <w:rPr>
                <w:i/>
                <w:sz w:val="16"/>
                <w:szCs w:val="16"/>
              </w:rPr>
            </w:pPr>
            <w:proofErr w:type="spellStart"/>
            <w:r w:rsidRPr="006A4799">
              <w:rPr>
                <w:i/>
                <w:sz w:val="16"/>
                <w:szCs w:val="16"/>
              </w:rPr>
              <w:t>Simla</w:t>
            </w:r>
            <w:proofErr w:type="spellEnd"/>
            <w:r w:rsidRPr="006A4799">
              <w:rPr>
                <w:i/>
                <w:sz w:val="16"/>
                <w:szCs w:val="16"/>
              </w:rPr>
              <w:t xml:space="preserve"> Course</w:t>
            </w:r>
          </w:p>
          <w:p w14:paraId="2C624CEE" w14:textId="77777777" w:rsidR="00322D0E" w:rsidRPr="006A4799" w:rsidRDefault="00322D0E" w:rsidP="00322D0E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aşak Eda Azizoğlu</w:t>
            </w:r>
          </w:p>
          <w:p w14:paraId="52DEC02F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526" w:type="dxa"/>
            <w:vAlign w:val="center"/>
          </w:tcPr>
          <w:p w14:paraId="6C492637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Uzmanlık Alan Dersi</w:t>
            </w:r>
          </w:p>
          <w:p w14:paraId="220F7E83" w14:textId="1742722D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Hüseyin Kafes</w:t>
            </w:r>
          </w:p>
          <w:p w14:paraId="4FE93E29" w14:textId="77777777" w:rsidR="00C908F5" w:rsidRPr="006A4799" w:rsidRDefault="00C908F5" w:rsidP="00B23617">
            <w:pPr>
              <w:jc w:val="center"/>
              <w:rPr>
                <w:b/>
                <w:sz w:val="16"/>
                <w:szCs w:val="16"/>
              </w:rPr>
            </w:pPr>
          </w:p>
          <w:p w14:paraId="2C6D3AC8" w14:textId="5D959E5D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Danışmanlık</w:t>
            </w:r>
          </w:p>
          <w:p w14:paraId="7574DAFA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Mustafa Caner</w:t>
            </w:r>
          </w:p>
          <w:p w14:paraId="4E825C15" w14:textId="61C5E6A9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3137" w:type="dxa"/>
            <w:vAlign w:val="center"/>
          </w:tcPr>
          <w:p w14:paraId="26940A4F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Teknoloji ve Dil Öğretimi (S)</w:t>
            </w:r>
          </w:p>
          <w:p w14:paraId="219D8983" w14:textId="1AEE74F9" w:rsidR="00B23617" w:rsidRPr="00104A83" w:rsidRDefault="00B23617" w:rsidP="00104A83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Mustafa Caner</w:t>
            </w:r>
            <w:r w:rsidRPr="006A4799">
              <w:rPr>
                <w:b/>
                <w:sz w:val="16"/>
                <w:szCs w:val="16"/>
              </w:rPr>
              <w:t xml:space="preserve"> </w:t>
            </w:r>
            <w:r w:rsidR="00104A83">
              <w:rPr>
                <w:i/>
                <w:sz w:val="16"/>
                <w:szCs w:val="16"/>
              </w:rPr>
              <w:t xml:space="preserve">(Derslik: </w:t>
            </w:r>
            <w:r w:rsidR="00F5011C">
              <w:rPr>
                <w:i/>
                <w:sz w:val="16"/>
                <w:szCs w:val="16"/>
              </w:rPr>
              <w:t>224</w:t>
            </w:r>
            <w:r w:rsidR="00104A83">
              <w:rPr>
                <w:i/>
                <w:sz w:val="16"/>
                <w:szCs w:val="16"/>
              </w:rPr>
              <w:t>)</w:t>
            </w:r>
          </w:p>
          <w:p w14:paraId="301BC37D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</w:p>
          <w:p w14:paraId="5AB91D97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Bilişsel Dilbilim ve Yabancı Dil Öğretimi (S)</w:t>
            </w:r>
          </w:p>
          <w:p w14:paraId="086BD176" w14:textId="3BE573B0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Ersen Vural</w:t>
            </w:r>
            <w:r w:rsidR="00104A83">
              <w:rPr>
                <w:i/>
                <w:sz w:val="16"/>
                <w:szCs w:val="16"/>
              </w:rPr>
              <w:t xml:space="preserve"> (Derslik: 207)</w:t>
            </w:r>
          </w:p>
        </w:tc>
        <w:tc>
          <w:tcPr>
            <w:tcW w:w="2832" w:type="dxa"/>
            <w:vAlign w:val="center"/>
          </w:tcPr>
          <w:p w14:paraId="1C087BA0" w14:textId="3A9FFC04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</w:p>
          <w:p w14:paraId="4A675AEB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Dil Öğretiminde Güncel Tartışmalar (S)</w:t>
            </w:r>
          </w:p>
          <w:p w14:paraId="2EEABE7F" w14:textId="77777777" w:rsidR="003D2670" w:rsidRPr="006A4799" w:rsidRDefault="003D2670" w:rsidP="003D2670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Hüseyin Kafes</w:t>
            </w:r>
            <w:r>
              <w:rPr>
                <w:i/>
                <w:sz w:val="16"/>
                <w:szCs w:val="16"/>
              </w:rPr>
              <w:t xml:space="preserve"> (Derslik: 321)</w:t>
            </w:r>
          </w:p>
          <w:p w14:paraId="0C7B7AE0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</w:p>
          <w:p w14:paraId="253DA188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Söylem Çözümlemesi (S)</w:t>
            </w:r>
          </w:p>
          <w:p w14:paraId="3DE5C7AB" w14:textId="676D06FB" w:rsidR="00B23617" w:rsidRPr="006A4799" w:rsidRDefault="003D2670" w:rsidP="003D2670">
            <w:pPr>
              <w:jc w:val="center"/>
              <w:rPr>
                <w:i/>
                <w:sz w:val="16"/>
                <w:szCs w:val="16"/>
              </w:rPr>
            </w:pPr>
            <w:proofErr w:type="spellStart"/>
            <w:r w:rsidRPr="006A4799">
              <w:rPr>
                <w:i/>
                <w:sz w:val="16"/>
                <w:szCs w:val="16"/>
              </w:rPr>
              <w:t>Simla</w:t>
            </w:r>
            <w:proofErr w:type="spellEnd"/>
            <w:r w:rsidRPr="006A4799">
              <w:rPr>
                <w:i/>
                <w:sz w:val="16"/>
                <w:szCs w:val="16"/>
              </w:rPr>
              <w:t xml:space="preserve"> Course</w:t>
            </w:r>
            <w:r>
              <w:rPr>
                <w:i/>
                <w:sz w:val="16"/>
                <w:szCs w:val="16"/>
              </w:rPr>
              <w:t xml:space="preserve"> (Derslik: 207)</w:t>
            </w:r>
          </w:p>
        </w:tc>
      </w:tr>
      <w:tr w:rsidR="00B23617" w:rsidRPr="008950A3" w14:paraId="00FBC5B6" w14:textId="77777777" w:rsidTr="00F03980">
        <w:trPr>
          <w:trHeight w:val="2405"/>
          <w:jc w:val="center"/>
        </w:trPr>
        <w:tc>
          <w:tcPr>
            <w:tcW w:w="738" w:type="dxa"/>
            <w:vAlign w:val="center"/>
          </w:tcPr>
          <w:p w14:paraId="64000857" w14:textId="77777777" w:rsidR="00B23617" w:rsidRPr="001A0016" w:rsidRDefault="00B23617" w:rsidP="00B23617">
            <w:pPr>
              <w:jc w:val="center"/>
              <w:rPr>
                <w:b/>
                <w:bCs/>
                <w:sz w:val="16"/>
                <w:szCs w:val="16"/>
              </w:rPr>
            </w:pPr>
            <w:r w:rsidRPr="001A0016">
              <w:rPr>
                <w:b/>
                <w:bCs/>
                <w:sz w:val="16"/>
                <w:szCs w:val="16"/>
              </w:rPr>
              <w:t>11:30-12:20</w:t>
            </w:r>
          </w:p>
        </w:tc>
        <w:tc>
          <w:tcPr>
            <w:tcW w:w="2831" w:type="dxa"/>
            <w:vAlign w:val="center"/>
          </w:tcPr>
          <w:p w14:paraId="0DA17F83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Uzmanlık Alan Dersi</w:t>
            </w:r>
          </w:p>
          <w:p w14:paraId="07A58BA0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innur İlter</w:t>
            </w:r>
          </w:p>
          <w:p w14:paraId="74EA3417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Mustafa Caner</w:t>
            </w:r>
          </w:p>
          <w:p w14:paraId="57DD54AF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F. Özlem Saka</w:t>
            </w:r>
          </w:p>
          <w:p w14:paraId="6106A101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proofErr w:type="spellStart"/>
            <w:r w:rsidRPr="006A4799">
              <w:rPr>
                <w:i/>
                <w:sz w:val="16"/>
                <w:szCs w:val="16"/>
              </w:rPr>
              <w:t>Simla</w:t>
            </w:r>
            <w:proofErr w:type="spellEnd"/>
            <w:r w:rsidRPr="006A4799">
              <w:rPr>
                <w:i/>
                <w:sz w:val="16"/>
                <w:szCs w:val="16"/>
              </w:rPr>
              <w:t xml:space="preserve"> Course</w:t>
            </w:r>
          </w:p>
          <w:p w14:paraId="3CC53CCB" w14:textId="34B71648" w:rsidR="00B23617" w:rsidRPr="006A4799" w:rsidRDefault="000366C2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aşak Eda Azizoğlu</w:t>
            </w:r>
          </w:p>
        </w:tc>
        <w:tc>
          <w:tcPr>
            <w:tcW w:w="2831" w:type="dxa"/>
            <w:vAlign w:val="center"/>
          </w:tcPr>
          <w:p w14:paraId="21BF754A" w14:textId="77777777" w:rsidR="009C6E6E" w:rsidRPr="006A4799" w:rsidRDefault="009C6E6E" w:rsidP="009C6E6E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Danışmanlık</w:t>
            </w:r>
          </w:p>
          <w:p w14:paraId="49035A0B" w14:textId="29CA0B59" w:rsidR="009C6E6E" w:rsidRPr="006A4799" w:rsidRDefault="009C6E6E" w:rsidP="009C6E6E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innur İlter</w:t>
            </w:r>
          </w:p>
          <w:p w14:paraId="472218D8" w14:textId="1C5BCF01" w:rsidR="004D2218" w:rsidRPr="006A4799" w:rsidRDefault="004D2218" w:rsidP="004D2218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F. Özlem Saka</w:t>
            </w:r>
          </w:p>
          <w:p w14:paraId="5E89B49E" w14:textId="228505FB" w:rsidR="0044511F" w:rsidRPr="006A4799" w:rsidRDefault="0044511F" w:rsidP="0044511F">
            <w:pPr>
              <w:jc w:val="center"/>
              <w:rPr>
                <w:i/>
                <w:sz w:val="16"/>
                <w:szCs w:val="16"/>
              </w:rPr>
            </w:pPr>
            <w:proofErr w:type="spellStart"/>
            <w:r w:rsidRPr="006A4799">
              <w:rPr>
                <w:i/>
                <w:sz w:val="16"/>
                <w:szCs w:val="16"/>
              </w:rPr>
              <w:t>Simla</w:t>
            </w:r>
            <w:proofErr w:type="spellEnd"/>
            <w:r w:rsidRPr="006A4799">
              <w:rPr>
                <w:i/>
                <w:sz w:val="16"/>
                <w:szCs w:val="16"/>
              </w:rPr>
              <w:t xml:space="preserve"> Course</w:t>
            </w:r>
          </w:p>
          <w:p w14:paraId="644325A1" w14:textId="66928735" w:rsidR="00687990" w:rsidRPr="006A4799" w:rsidRDefault="00687990" w:rsidP="0044511F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aşak Eda Azizoğlu</w:t>
            </w:r>
          </w:p>
          <w:p w14:paraId="0B9AB6AF" w14:textId="77777777" w:rsidR="009C6E6E" w:rsidRPr="006A4799" w:rsidRDefault="009C6E6E" w:rsidP="000366C2">
            <w:pPr>
              <w:jc w:val="center"/>
              <w:rPr>
                <w:b/>
                <w:sz w:val="16"/>
                <w:szCs w:val="16"/>
              </w:rPr>
            </w:pPr>
          </w:p>
          <w:p w14:paraId="50CF872A" w14:textId="0ACFA961" w:rsidR="00B23617" w:rsidRPr="006A4799" w:rsidRDefault="00B23617" w:rsidP="00687990">
            <w:pPr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526" w:type="dxa"/>
            <w:vAlign w:val="center"/>
          </w:tcPr>
          <w:p w14:paraId="7131B562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Uzmanlık Alan Dersi</w:t>
            </w:r>
          </w:p>
          <w:p w14:paraId="59A07AF9" w14:textId="0B0C8405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Hüseyin Kafes</w:t>
            </w:r>
          </w:p>
          <w:p w14:paraId="75D05049" w14:textId="77777777" w:rsidR="00C908F5" w:rsidRPr="006A4799" w:rsidRDefault="00C908F5" w:rsidP="00B23617">
            <w:pPr>
              <w:jc w:val="center"/>
              <w:rPr>
                <w:b/>
                <w:sz w:val="16"/>
                <w:szCs w:val="16"/>
              </w:rPr>
            </w:pPr>
          </w:p>
          <w:p w14:paraId="1F019E3C" w14:textId="420285B5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Danışmanlık</w:t>
            </w:r>
          </w:p>
          <w:p w14:paraId="1C202F8D" w14:textId="1E59E8FA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Mustafa Caner</w:t>
            </w:r>
          </w:p>
          <w:p w14:paraId="7A4B87CC" w14:textId="3EA59A2A" w:rsidR="00687990" w:rsidRPr="006A4799" w:rsidRDefault="00687990" w:rsidP="00B23617">
            <w:pPr>
              <w:jc w:val="center"/>
              <w:rPr>
                <w:i/>
                <w:sz w:val="16"/>
                <w:szCs w:val="16"/>
              </w:rPr>
            </w:pPr>
          </w:p>
          <w:p w14:paraId="2316B4FC" w14:textId="77777777" w:rsidR="00687990" w:rsidRPr="006A4799" w:rsidRDefault="00687990" w:rsidP="00687990">
            <w:pPr>
              <w:jc w:val="center"/>
              <w:rPr>
                <w:b/>
                <w:bCs/>
                <w:iCs/>
                <w:sz w:val="16"/>
                <w:szCs w:val="16"/>
              </w:rPr>
            </w:pPr>
            <w:r w:rsidRPr="006A4799">
              <w:rPr>
                <w:b/>
                <w:bCs/>
                <w:iCs/>
                <w:sz w:val="16"/>
                <w:szCs w:val="16"/>
              </w:rPr>
              <w:t>Y.L. Tezi</w:t>
            </w:r>
          </w:p>
          <w:p w14:paraId="35C878AA" w14:textId="1AA3CEBA" w:rsidR="00B23617" w:rsidRPr="006A4799" w:rsidRDefault="00687990" w:rsidP="00687990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aşak Eda Azizoğlu</w:t>
            </w:r>
          </w:p>
        </w:tc>
        <w:tc>
          <w:tcPr>
            <w:tcW w:w="3137" w:type="dxa"/>
            <w:vAlign w:val="center"/>
          </w:tcPr>
          <w:p w14:paraId="582E8F90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Teknoloji ve Dil Öğretimi (S)</w:t>
            </w:r>
          </w:p>
          <w:p w14:paraId="66C9F350" w14:textId="2945BF6B" w:rsidR="00B23617" w:rsidRPr="006A4799" w:rsidRDefault="00B23617" w:rsidP="00104A83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Mustafa Caner</w:t>
            </w:r>
            <w:r w:rsidR="00104A83">
              <w:rPr>
                <w:i/>
                <w:sz w:val="16"/>
                <w:szCs w:val="16"/>
              </w:rPr>
              <w:t xml:space="preserve"> (Derslik: </w:t>
            </w:r>
            <w:r w:rsidR="00F5011C">
              <w:rPr>
                <w:i/>
                <w:sz w:val="16"/>
                <w:szCs w:val="16"/>
              </w:rPr>
              <w:t>224</w:t>
            </w:r>
            <w:r w:rsidR="00104A83">
              <w:rPr>
                <w:i/>
                <w:sz w:val="16"/>
                <w:szCs w:val="16"/>
              </w:rPr>
              <w:t>)</w:t>
            </w:r>
          </w:p>
          <w:p w14:paraId="6C8830EE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</w:p>
          <w:p w14:paraId="194C4C05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Bilişsel Dilbilim ve Yabancı Dil Öğretimi (S)</w:t>
            </w:r>
          </w:p>
          <w:p w14:paraId="1CCDAA19" w14:textId="040E6E0E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Ersen Vural</w:t>
            </w:r>
            <w:r w:rsidR="00104A83">
              <w:rPr>
                <w:i/>
                <w:sz w:val="16"/>
                <w:szCs w:val="16"/>
              </w:rPr>
              <w:t xml:space="preserve"> (Derslik: 207)</w:t>
            </w:r>
          </w:p>
        </w:tc>
        <w:tc>
          <w:tcPr>
            <w:tcW w:w="2832" w:type="dxa"/>
            <w:vAlign w:val="center"/>
          </w:tcPr>
          <w:p w14:paraId="1DEFD109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Dil Öğretiminde Güncel Tartışmalar (S)</w:t>
            </w:r>
          </w:p>
          <w:p w14:paraId="7E9ACBCD" w14:textId="77777777" w:rsidR="003D2670" w:rsidRPr="006A4799" w:rsidRDefault="003D2670" w:rsidP="003D2670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Hüseyin Kafes</w:t>
            </w:r>
            <w:r>
              <w:rPr>
                <w:i/>
                <w:sz w:val="16"/>
                <w:szCs w:val="16"/>
              </w:rPr>
              <w:t xml:space="preserve"> (Derslik: 321)</w:t>
            </w:r>
          </w:p>
          <w:p w14:paraId="135B7B5A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</w:p>
          <w:p w14:paraId="00DBA5BE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Söylem Çözümlemesi (S)</w:t>
            </w:r>
          </w:p>
          <w:p w14:paraId="094A4312" w14:textId="2B72AB09" w:rsidR="00B23617" w:rsidRPr="006A4799" w:rsidRDefault="003D2670" w:rsidP="003D2670">
            <w:pPr>
              <w:jc w:val="center"/>
              <w:rPr>
                <w:i/>
                <w:sz w:val="16"/>
                <w:szCs w:val="16"/>
              </w:rPr>
            </w:pPr>
            <w:proofErr w:type="spellStart"/>
            <w:r w:rsidRPr="006A4799">
              <w:rPr>
                <w:i/>
                <w:sz w:val="16"/>
                <w:szCs w:val="16"/>
              </w:rPr>
              <w:t>Simla</w:t>
            </w:r>
            <w:proofErr w:type="spellEnd"/>
            <w:r w:rsidRPr="006A4799">
              <w:rPr>
                <w:i/>
                <w:sz w:val="16"/>
                <w:szCs w:val="16"/>
              </w:rPr>
              <w:t xml:space="preserve"> Course</w:t>
            </w:r>
            <w:r>
              <w:rPr>
                <w:i/>
                <w:sz w:val="16"/>
                <w:szCs w:val="16"/>
              </w:rPr>
              <w:t xml:space="preserve"> (Derslik: 207)</w:t>
            </w:r>
          </w:p>
        </w:tc>
      </w:tr>
      <w:tr w:rsidR="00B23617" w:rsidRPr="008950A3" w14:paraId="3D25FD45" w14:textId="77777777" w:rsidTr="00F03980">
        <w:trPr>
          <w:trHeight w:val="274"/>
          <w:jc w:val="center"/>
        </w:trPr>
        <w:tc>
          <w:tcPr>
            <w:tcW w:w="738" w:type="dxa"/>
            <w:vAlign w:val="center"/>
          </w:tcPr>
          <w:p w14:paraId="55DC851F" w14:textId="77777777" w:rsidR="00B23617" w:rsidRPr="00FE4CB2" w:rsidRDefault="00B23617" w:rsidP="00B23617"/>
        </w:tc>
        <w:tc>
          <w:tcPr>
            <w:tcW w:w="2831" w:type="dxa"/>
            <w:vAlign w:val="center"/>
          </w:tcPr>
          <w:p w14:paraId="07EBE456" w14:textId="77777777" w:rsidR="00B23617" w:rsidRPr="00FE4CB2" w:rsidRDefault="00B23617" w:rsidP="00B23617">
            <w:pPr>
              <w:jc w:val="center"/>
              <w:rPr>
                <w:b/>
              </w:rPr>
            </w:pPr>
            <w:r w:rsidRPr="00FE4CB2">
              <w:rPr>
                <w:b/>
              </w:rPr>
              <w:t>PAZARTESİ</w:t>
            </w:r>
          </w:p>
        </w:tc>
        <w:tc>
          <w:tcPr>
            <w:tcW w:w="2831" w:type="dxa"/>
            <w:vAlign w:val="center"/>
          </w:tcPr>
          <w:p w14:paraId="7FA36FA9" w14:textId="77777777" w:rsidR="00B23617" w:rsidRPr="00FE4CB2" w:rsidRDefault="00B23617" w:rsidP="00B23617">
            <w:pPr>
              <w:jc w:val="center"/>
              <w:rPr>
                <w:b/>
              </w:rPr>
            </w:pPr>
            <w:r w:rsidRPr="00FE4CB2">
              <w:rPr>
                <w:b/>
              </w:rPr>
              <w:t>SALI</w:t>
            </w:r>
          </w:p>
        </w:tc>
        <w:tc>
          <w:tcPr>
            <w:tcW w:w="2526" w:type="dxa"/>
            <w:vAlign w:val="center"/>
          </w:tcPr>
          <w:p w14:paraId="3BFF9DFB" w14:textId="77777777" w:rsidR="00B23617" w:rsidRPr="00FE4CB2" w:rsidRDefault="00B23617" w:rsidP="00B23617">
            <w:pPr>
              <w:jc w:val="center"/>
              <w:rPr>
                <w:b/>
              </w:rPr>
            </w:pPr>
            <w:r w:rsidRPr="00FE4CB2">
              <w:rPr>
                <w:b/>
              </w:rPr>
              <w:t>ÇARŞAMBA</w:t>
            </w:r>
          </w:p>
        </w:tc>
        <w:tc>
          <w:tcPr>
            <w:tcW w:w="3137" w:type="dxa"/>
            <w:vAlign w:val="center"/>
          </w:tcPr>
          <w:p w14:paraId="585C7C20" w14:textId="77777777" w:rsidR="00B23617" w:rsidRPr="008C4B2F" w:rsidRDefault="00B23617" w:rsidP="00B23617">
            <w:pPr>
              <w:jc w:val="center"/>
              <w:rPr>
                <w:b/>
              </w:rPr>
            </w:pPr>
            <w:r w:rsidRPr="008C4B2F">
              <w:rPr>
                <w:b/>
              </w:rPr>
              <w:t>PERŞEMBE</w:t>
            </w:r>
          </w:p>
        </w:tc>
        <w:tc>
          <w:tcPr>
            <w:tcW w:w="2832" w:type="dxa"/>
            <w:vAlign w:val="center"/>
          </w:tcPr>
          <w:p w14:paraId="6F12BE93" w14:textId="77777777" w:rsidR="00B23617" w:rsidRPr="008C4B2F" w:rsidRDefault="00B23617" w:rsidP="00B23617">
            <w:pPr>
              <w:jc w:val="center"/>
              <w:rPr>
                <w:b/>
              </w:rPr>
            </w:pPr>
            <w:r w:rsidRPr="008C4B2F">
              <w:rPr>
                <w:b/>
              </w:rPr>
              <w:t>CUMA</w:t>
            </w:r>
          </w:p>
        </w:tc>
      </w:tr>
      <w:tr w:rsidR="00B23617" w:rsidRPr="008950A3" w14:paraId="66248A71" w14:textId="77777777" w:rsidTr="00F03980">
        <w:trPr>
          <w:trHeight w:val="1122"/>
          <w:jc w:val="center"/>
        </w:trPr>
        <w:tc>
          <w:tcPr>
            <w:tcW w:w="738" w:type="dxa"/>
            <w:vAlign w:val="center"/>
          </w:tcPr>
          <w:p w14:paraId="7572213F" w14:textId="77777777" w:rsidR="00B23617" w:rsidRPr="00260B39" w:rsidRDefault="00B23617" w:rsidP="00B23617">
            <w:pPr>
              <w:jc w:val="center"/>
              <w:rPr>
                <w:b/>
                <w:bCs/>
                <w:sz w:val="18"/>
                <w:szCs w:val="18"/>
              </w:rPr>
            </w:pPr>
            <w:r w:rsidRPr="00260B39">
              <w:rPr>
                <w:b/>
                <w:bCs/>
                <w:sz w:val="18"/>
                <w:szCs w:val="18"/>
              </w:rPr>
              <w:t>13:30-14:20</w:t>
            </w:r>
          </w:p>
        </w:tc>
        <w:tc>
          <w:tcPr>
            <w:tcW w:w="2831" w:type="dxa"/>
            <w:vAlign w:val="center"/>
          </w:tcPr>
          <w:p w14:paraId="565B7EA0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Uzmanlık Alan Dersi</w:t>
            </w:r>
          </w:p>
          <w:p w14:paraId="0F15A31C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innur İlter</w:t>
            </w:r>
          </w:p>
          <w:p w14:paraId="2FAAD9B1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Hüseyin Kafes</w:t>
            </w:r>
          </w:p>
          <w:p w14:paraId="4C1F1AA0" w14:textId="37897719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Mustafa Caner</w:t>
            </w:r>
          </w:p>
          <w:p w14:paraId="604D4177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F. Özlem Saka</w:t>
            </w:r>
          </w:p>
          <w:p w14:paraId="0ED56E2A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proofErr w:type="spellStart"/>
            <w:r w:rsidRPr="006A4799">
              <w:rPr>
                <w:i/>
                <w:sz w:val="16"/>
                <w:szCs w:val="16"/>
              </w:rPr>
              <w:t>Simla</w:t>
            </w:r>
            <w:proofErr w:type="spellEnd"/>
            <w:r w:rsidRPr="006A4799">
              <w:rPr>
                <w:i/>
                <w:sz w:val="16"/>
                <w:szCs w:val="16"/>
              </w:rPr>
              <w:t xml:space="preserve"> Course</w:t>
            </w:r>
          </w:p>
          <w:p w14:paraId="4C7D9F0A" w14:textId="6EDE94E1" w:rsidR="00B23617" w:rsidRPr="006A4799" w:rsidRDefault="000366C2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aşak Eda Azizoğlu</w:t>
            </w:r>
          </w:p>
        </w:tc>
        <w:tc>
          <w:tcPr>
            <w:tcW w:w="2831" w:type="dxa"/>
            <w:vAlign w:val="center"/>
          </w:tcPr>
          <w:p w14:paraId="0A4B17E8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526" w:type="dxa"/>
            <w:vAlign w:val="center"/>
          </w:tcPr>
          <w:p w14:paraId="7FB85795" w14:textId="7C14EA99" w:rsidR="00B23617" w:rsidRPr="006A4799" w:rsidRDefault="00B23617" w:rsidP="0026215E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Tezi</w:t>
            </w:r>
          </w:p>
          <w:p w14:paraId="44C119FA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Hüseyin Kafes</w:t>
            </w:r>
          </w:p>
          <w:p w14:paraId="240BD0D7" w14:textId="77777777" w:rsidR="0026215E" w:rsidRPr="006A4799" w:rsidRDefault="0026215E" w:rsidP="00B23617">
            <w:pPr>
              <w:jc w:val="center"/>
              <w:rPr>
                <w:i/>
                <w:sz w:val="16"/>
                <w:szCs w:val="16"/>
              </w:rPr>
            </w:pPr>
          </w:p>
          <w:p w14:paraId="126F3599" w14:textId="68AE466A" w:rsidR="0026215E" w:rsidRPr="006A4799" w:rsidRDefault="0026215E" w:rsidP="0026215E">
            <w:pPr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3137" w:type="dxa"/>
            <w:vAlign w:val="center"/>
          </w:tcPr>
          <w:p w14:paraId="4F67EAF9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İngilizce Öğretiminde Program ve Materyal Geliştirme (S)</w:t>
            </w:r>
          </w:p>
          <w:p w14:paraId="558777D3" w14:textId="037FC216" w:rsidR="00B23617" w:rsidRPr="006A4799" w:rsidRDefault="00B23617" w:rsidP="002E2C9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innur İlter</w:t>
            </w:r>
            <w:r w:rsidR="002E2C97">
              <w:rPr>
                <w:i/>
                <w:sz w:val="16"/>
                <w:szCs w:val="16"/>
              </w:rPr>
              <w:t xml:space="preserve"> (Derslik: 207)</w:t>
            </w:r>
          </w:p>
          <w:p w14:paraId="08E12858" w14:textId="77777777" w:rsidR="00181CA3" w:rsidRPr="006A4799" w:rsidRDefault="00181CA3" w:rsidP="00B23617">
            <w:pPr>
              <w:jc w:val="center"/>
              <w:rPr>
                <w:i/>
                <w:sz w:val="16"/>
                <w:szCs w:val="16"/>
              </w:rPr>
            </w:pPr>
          </w:p>
          <w:p w14:paraId="0FFF3CCC" w14:textId="77777777" w:rsidR="00181CA3" w:rsidRPr="006A4799" w:rsidRDefault="00181CA3" w:rsidP="00181CA3">
            <w:pPr>
              <w:jc w:val="center"/>
              <w:rPr>
                <w:b/>
                <w:bCs/>
                <w:iCs/>
                <w:sz w:val="16"/>
                <w:szCs w:val="16"/>
              </w:rPr>
            </w:pPr>
            <w:r w:rsidRPr="006A4799">
              <w:rPr>
                <w:b/>
                <w:bCs/>
                <w:iCs/>
                <w:sz w:val="16"/>
                <w:szCs w:val="16"/>
              </w:rPr>
              <w:t>Y.L. Tezi</w:t>
            </w:r>
          </w:p>
          <w:p w14:paraId="1AA6A606" w14:textId="4DCC08BE" w:rsidR="00181CA3" w:rsidRPr="006A4799" w:rsidRDefault="00181CA3" w:rsidP="00181CA3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Ersen Vural</w:t>
            </w:r>
          </w:p>
        </w:tc>
        <w:tc>
          <w:tcPr>
            <w:tcW w:w="2832" w:type="dxa"/>
            <w:vAlign w:val="center"/>
          </w:tcPr>
          <w:p w14:paraId="76D5D6ED" w14:textId="77777777" w:rsidR="001A0016" w:rsidRPr="006A4799" w:rsidRDefault="001A0016" w:rsidP="001A0016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Uzmanlık Alan Dersi</w:t>
            </w:r>
          </w:p>
          <w:p w14:paraId="04A33424" w14:textId="1D51F4D4" w:rsidR="001A0016" w:rsidRPr="006A4799" w:rsidRDefault="001A0016" w:rsidP="001A0016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Ersen Vural</w:t>
            </w:r>
          </w:p>
          <w:p w14:paraId="408269E0" w14:textId="405FE2CB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</w:p>
        </w:tc>
      </w:tr>
      <w:tr w:rsidR="00B23617" w:rsidRPr="008950A3" w14:paraId="1C7C6F71" w14:textId="77777777" w:rsidTr="00F03980">
        <w:trPr>
          <w:trHeight w:val="1123"/>
          <w:jc w:val="center"/>
        </w:trPr>
        <w:tc>
          <w:tcPr>
            <w:tcW w:w="738" w:type="dxa"/>
            <w:vAlign w:val="center"/>
          </w:tcPr>
          <w:p w14:paraId="22E0099D" w14:textId="77777777" w:rsidR="00B23617" w:rsidRPr="00260B39" w:rsidRDefault="00B23617" w:rsidP="00B23617">
            <w:pPr>
              <w:jc w:val="center"/>
              <w:rPr>
                <w:b/>
                <w:bCs/>
                <w:sz w:val="18"/>
                <w:szCs w:val="18"/>
              </w:rPr>
            </w:pPr>
            <w:r w:rsidRPr="00260B39">
              <w:rPr>
                <w:b/>
                <w:bCs/>
                <w:sz w:val="18"/>
                <w:szCs w:val="18"/>
              </w:rPr>
              <w:t>14:30-15:20</w:t>
            </w:r>
          </w:p>
        </w:tc>
        <w:tc>
          <w:tcPr>
            <w:tcW w:w="2831" w:type="dxa"/>
            <w:vAlign w:val="center"/>
          </w:tcPr>
          <w:p w14:paraId="2CF0055E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Uzmanlık Alan Dersi</w:t>
            </w:r>
          </w:p>
          <w:p w14:paraId="0F0AC543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innur İlter</w:t>
            </w:r>
          </w:p>
          <w:p w14:paraId="4763D2F7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Hüseyin Kafes</w:t>
            </w:r>
          </w:p>
          <w:p w14:paraId="2B3E5436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Mustafa Caner</w:t>
            </w:r>
          </w:p>
          <w:p w14:paraId="1131704A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F. Özlem Saka</w:t>
            </w:r>
          </w:p>
          <w:p w14:paraId="30AD841A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proofErr w:type="spellStart"/>
            <w:r w:rsidRPr="006A4799">
              <w:rPr>
                <w:i/>
                <w:sz w:val="16"/>
                <w:szCs w:val="16"/>
              </w:rPr>
              <w:t>Simla</w:t>
            </w:r>
            <w:proofErr w:type="spellEnd"/>
            <w:r w:rsidRPr="006A4799">
              <w:rPr>
                <w:i/>
                <w:sz w:val="16"/>
                <w:szCs w:val="16"/>
              </w:rPr>
              <w:t xml:space="preserve"> Course</w:t>
            </w:r>
          </w:p>
          <w:p w14:paraId="5A39F7D6" w14:textId="6C027BF0" w:rsidR="00B23617" w:rsidRPr="006A4799" w:rsidRDefault="000366C2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aşak Eda Azizoğlu</w:t>
            </w:r>
          </w:p>
        </w:tc>
        <w:tc>
          <w:tcPr>
            <w:tcW w:w="2831" w:type="dxa"/>
            <w:vAlign w:val="center"/>
          </w:tcPr>
          <w:p w14:paraId="7CE5C094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526" w:type="dxa"/>
            <w:vAlign w:val="center"/>
          </w:tcPr>
          <w:p w14:paraId="72107ABD" w14:textId="3D5E1A24" w:rsidR="00B23617" w:rsidRPr="006A4799" w:rsidRDefault="00B23617" w:rsidP="0026215E">
            <w:pPr>
              <w:jc w:val="center"/>
              <w:rPr>
                <w:i/>
                <w:strike/>
                <w:sz w:val="16"/>
                <w:szCs w:val="16"/>
              </w:rPr>
            </w:pPr>
          </w:p>
        </w:tc>
        <w:tc>
          <w:tcPr>
            <w:tcW w:w="3137" w:type="dxa"/>
            <w:vAlign w:val="center"/>
          </w:tcPr>
          <w:p w14:paraId="7D419845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İngilizce Öğretiminde Program ve Materyal Geliştirme (S)</w:t>
            </w:r>
          </w:p>
          <w:p w14:paraId="02680DAC" w14:textId="1FD3EBF6" w:rsidR="00B23617" w:rsidRPr="006A4799" w:rsidRDefault="00B23617" w:rsidP="002E2C9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innur İlter</w:t>
            </w:r>
            <w:r w:rsidR="002E2C97">
              <w:rPr>
                <w:i/>
                <w:sz w:val="16"/>
                <w:szCs w:val="16"/>
              </w:rPr>
              <w:t xml:space="preserve"> (Derslik: 207)</w:t>
            </w:r>
          </w:p>
          <w:p w14:paraId="168F577E" w14:textId="77777777" w:rsidR="00181CA3" w:rsidRPr="006A4799" w:rsidRDefault="00181CA3" w:rsidP="00B23617">
            <w:pPr>
              <w:jc w:val="center"/>
              <w:rPr>
                <w:i/>
                <w:sz w:val="16"/>
                <w:szCs w:val="16"/>
              </w:rPr>
            </w:pPr>
          </w:p>
          <w:p w14:paraId="05B1624A" w14:textId="77777777" w:rsidR="00181CA3" w:rsidRPr="006A4799" w:rsidRDefault="00181CA3" w:rsidP="00181CA3">
            <w:pPr>
              <w:jc w:val="center"/>
              <w:rPr>
                <w:b/>
                <w:bCs/>
                <w:iCs/>
                <w:sz w:val="16"/>
                <w:szCs w:val="16"/>
              </w:rPr>
            </w:pPr>
            <w:r w:rsidRPr="006A4799">
              <w:rPr>
                <w:b/>
                <w:bCs/>
                <w:iCs/>
                <w:sz w:val="16"/>
                <w:szCs w:val="16"/>
              </w:rPr>
              <w:t>Y.L. Danışmanlık</w:t>
            </w:r>
          </w:p>
          <w:p w14:paraId="139DC39E" w14:textId="01146C15" w:rsidR="00181CA3" w:rsidRPr="006A4799" w:rsidRDefault="00181CA3" w:rsidP="00181CA3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Ersen Vural</w:t>
            </w:r>
          </w:p>
        </w:tc>
        <w:tc>
          <w:tcPr>
            <w:tcW w:w="2832" w:type="dxa"/>
            <w:vAlign w:val="center"/>
          </w:tcPr>
          <w:p w14:paraId="5E134473" w14:textId="77777777" w:rsidR="00EB1497" w:rsidRPr="006A4799" w:rsidRDefault="00EB1497" w:rsidP="00EB149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Danışmanlık</w:t>
            </w:r>
          </w:p>
          <w:p w14:paraId="0261AE32" w14:textId="77777777" w:rsidR="00B23617" w:rsidRPr="006A4799" w:rsidRDefault="00EB1497" w:rsidP="00EB149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Hüseyin Kafes</w:t>
            </w:r>
          </w:p>
          <w:p w14:paraId="3C98AAE5" w14:textId="77777777" w:rsidR="001A0016" w:rsidRPr="006A4799" w:rsidRDefault="001A0016" w:rsidP="00EB1497">
            <w:pPr>
              <w:jc w:val="center"/>
              <w:rPr>
                <w:i/>
                <w:sz w:val="16"/>
                <w:szCs w:val="16"/>
              </w:rPr>
            </w:pPr>
          </w:p>
          <w:p w14:paraId="47E0E23E" w14:textId="77777777" w:rsidR="001A0016" w:rsidRPr="006A4799" w:rsidRDefault="001A0016" w:rsidP="001A0016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Uzmanlık Alan Dersi</w:t>
            </w:r>
          </w:p>
          <w:p w14:paraId="74708A74" w14:textId="4DC9FFE6" w:rsidR="001A0016" w:rsidRPr="006A4799" w:rsidRDefault="001A0016" w:rsidP="001A0016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Ersen Vural</w:t>
            </w:r>
          </w:p>
        </w:tc>
      </w:tr>
      <w:tr w:rsidR="00B23617" w:rsidRPr="008950A3" w14:paraId="7B7EB39A" w14:textId="77777777" w:rsidTr="00F03980">
        <w:trPr>
          <w:trHeight w:val="983"/>
          <w:jc w:val="center"/>
        </w:trPr>
        <w:tc>
          <w:tcPr>
            <w:tcW w:w="738" w:type="dxa"/>
            <w:vAlign w:val="center"/>
          </w:tcPr>
          <w:p w14:paraId="6CCBF9B8" w14:textId="77777777" w:rsidR="00B23617" w:rsidRPr="00260B39" w:rsidRDefault="00B23617" w:rsidP="00B23617">
            <w:pPr>
              <w:jc w:val="center"/>
              <w:rPr>
                <w:b/>
                <w:bCs/>
                <w:sz w:val="18"/>
                <w:szCs w:val="18"/>
              </w:rPr>
            </w:pPr>
            <w:r w:rsidRPr="00260B39">
              <w:rPr>
                <w:b/>
                <w:bCs/>
                <w:sz w:val="18"/>
                <w:szCs w:val="18"/>
              </w:rPr>
              <w:t>15:30-16:20</w:t>
            </w:r>
          </w:p>
        </w:tc>
        <w:tc>
          <w:tcPr>
            <w:tcW w:w="2831" w:type="dxa"/>
            <w:vAlign w:val="center"/>
          </w:tcPr>
          <w:p w14:paraId="0BB19C49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Uzmanlık Alan Dersi</w:t>
            </w:r>
          </w:p>
          <w:p w14:paraId="37C550E5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innur İlter</w:t>
            </w:r>
          </w:p>
          <w:p w14:paraId="5BA12818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Hüseyin Kafes</w:t>
            </w:r>
          </w:p>
          <w:p w14:paraId="27BD39C2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Mustafa Caner</w:t>
            </w:r>
          </w:p>
          <w:p w14:paraId="215D95C7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F. Özlem Saka</w:t>
            </w:r>
          </w:p>
          <w:p w14:paraId="1E47C604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proofErr w:type="spellStart"/>
            <w:r w:rsidRPr="006A4799">
              <w:rPr>
                <w:i/>
                <w:sz w:val="16"/>
                <w:szCs w:val="16"/>
              </w:rPr>
              <w:t>Simla</w:t>
            </w:r>
            <w:proofErr w:type="spellEnd"/>
            <w:r w:rsidRPr="006A4799">
              <w:rPr>
                <w:i/>
                <w:sz w:val="16"/>
                <w:szCs w:val="16"/>
              </w:rPr>
              <w:t xml:space="preserve"> Course</w:t>
            </w:r>
          </w:p>
          <w:p w14:paraId="6436AA26" w14:textId="36599E4C" w:rsidR="00B23617" w:rsidRPr="006A4799" w:rsidRDefault="000366C2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aşak Eda Azizoğlu</w:t>
            </w:r>
          </w:p>
        </w:tc>
        <w:tc>
          <w:tcPr>
            <w:tcW w:w="2831" w:type="dxa"/>
            <w:vAlign w:val="center"/>
          </w:tcPr>
          <w:p w14:paraId="202A69D2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Seminer</w:t>
            </w:r>
          </w:p>
          <w:p w14:paraId="5C99F06D" w14:textId="67B81AE8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innur İlter</w:t>
            </w:r>
          </w:p>
          <w:p w14:paraId="61BE99BE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Hüseyin Kafes</w:t>
            </w:r>
          </w:p>
          <w:p w14:paraId="7BCFEE82" w14:textId="21A546CD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Mustafa Caner</w:t>
            </w:r>
          </w:p>
          <w:p w14:paraId="33E8D0AC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F. Özlem Saka</w:t>
            </w:r>
          </w:p>
          <w:p w14:paraId="72FDECB5" w14:textId="7EAC23F2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proofErr w:type="spellStart"/>
            <w:r w:rsidRPr="006A4799">
              <w:rPr>
                <w:i/>
                <w:sz w:val="16"/>
                <w:szCs w:val="16"/>
              </w:rPr>
              <w:t>Simla</w:t>
            </w:r>
            <w:proofErr w:type="spellEnd"/>
            <w:r w:rsidRPr="006A4799">
              <w:rPr>
                <w:i/>
                <w:sz w:val="16"/>
                <w:szCs w:val="16"/>
              </w:rPr>
              <w:t xml:space="preserve"> Course</w:t>
            </w:r>
          </w:p>
          <w:p w14:paraId="749A593B" w14:textId="44FA3912" w:rsidR="0026215E" w:rsidRPr="006A4799" w:rsidRDefault="0026215E" w:rsidP="0026215E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Ersen Vural</w:t>
            </w:r>
          </w:p>
          <w:p w14:paraId="09E47208" w14:textId="2CEF9D2A" w:rsidR="00B23617" w:rsidRPr="006A4799" w:rsidRDefault="000366C2" w:rsidP="001A0016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aşak Eda Azizoğlu</w:t>
            </w:r>
          </w:p>
        </w:tc>
        <w:tc>
          <w:tcPr>
            <w:tcW w:w="2526" w:type="dxa"/>
            <w:vAlign w:val="center"/>
          </w:tcPr>
          <w:p w14:paraId="71F09317" w14:textId="77777777" w:rsidR="0026215E" w:rsidRPr="006A4799" w:rsidRDefault="0026215E" w:rsidP="0026215E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Uzmanlık Alan Dersi</w:t>
            </w:r>
          </w:p>
          <w:p w14:paraId="6CCC7BA2" w14:textId="3547DF8E" w:rsidR="00B23617" w:rsidRPr="006A4799" w:rsidRDefault="0026215E" w:rsidP="0026215E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Ersen Vural</w:t>
            </w:r>
          </w:p>
        </w:tc>
        <w:tc>
          <w:tcPr>
            <w:tcW w:w="3137" w:type="dxa"/>
            <w:vAlign w:val="center"/>
          </w:tcPr>
          <w:p w14:paraId="7BAFDBE7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İngilizce Öğretiminde Program ve Materyal Geliştirme (S)</w:t>
            </w:r>
          </w:p>
          <w:p w14:paraId="2494160B" w14:textId="5E6D8CDD" w:rsidR="00B23617" w:rsidRPr="006A4799" w:rsidRDefault="00B23617" w:rsidP="002E2C9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innur İlter</w:t>
            </w:r>
            <w:r w:rsidR="002E2C97">
              <w:rPr>
                <w:i/>
                <w:sz w:val="16"/>
                <w:szCs w:val="16"/>
              </w:rPr>
              <w:t xml:space="preserve"> (Derslik: 207)</w:t>
            </w:r>
          </w:p>
        </w:tc>
        <w:tc>
          <w:tcPr>
            <w:tcW w:w="2832" w:type="dxa"/>
            <w:vAlign w:val="center"/>
          </w:tcPr>
          <w:p w14:paraId="40F727E1" w14:textId="77777777" w:rsidR="00EB1497" w:rsidRPr="006A4799" w:rsidRDefault="00EB1497" w:rsidP="00EB149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Danışmanlık</w:t>
            </w:r>
          </w:p>
          <w:p w14:paraId="78DAE517" w14:textId="77777777" w:rsidR="00B23617" w:rsidRPr="006A4799" w:rsidRDefault="00EB1497" w:rsidP="00EB149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Hüseyin Kafes</w:t>
            </w:r>
          </w:p>
          <w:p w14:paraId="3ADC97EF" w14:textId="77777777" w:rsidR="001A0016" w:rsidRPr="006A4799" w:rsidRDefault="001A0016" w:rsidP="00EB1497">
            <w:pPr>
              <w:jc w:val="center"/>
              <w:rPr>
                <w:i/>
                <w:sz w:val="16"/>
                <w:szCs w:val="16"/>
              </w:rPr>
            </w:pPr>
          </w:p>
          <w:p w14:paraId="3BBD91E1" w14:textId="77777777" w:rsidR="001A0016" w:rsidRPr="006A4799" w:rsidRDefault="001A0016" w:rsidP="001A0016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Uzmanlık Alan Dersi</w:t>
            </w:r>
          </w:p>
          <w:p w14:paraId="0156D6E5" w14:textId="6DB439BD" w:rsidR="001A0016" w:rsidRPr="006A4799" w:rsidRDefault="001A0016" w:rsidP="001A0016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Ersen Vural</w:t>
            </w:r>
          </w:p>
        </w:tc>
      </w:tr>
      <w:tr w:rsidR="00B23617" w:rsidRPr="008950A3" w14:paraId="1CE371B0" w14:textId="77777777" w:rsidTr="00F03980">
        <w:trPr>
          <w:trHeight w:val="1562"/>
          <w:jc w:val="center"/>
        </w:trPr>
        <w:tc>
          <w:tcPr>
            <w:tcW w:w="738" w:type="dxa"/>
            <w:vAlign w:val="center"/>
          </w:tcPr>
          <w:p w14:paraId="46BD25CA" w14:textId="77777777" w:rsidR="00B23617" w:rsidRPr="00260B39" w:rsidRDefault="00B23617" w:rsidP="00B23617">
            <w:pPr>
              <w:jc w:val="center"/>
              <w:rPr>
                <w:b/>
                <w:bCs/>
                <w:sz w:val="18"/>
                <w:szCs w:val="18"/>
              </w:rPr>
            </w:pPr>
            <w:r w:rsidRPr="00260B39">
              <w:rPr>
                <w:b/>
                <w:bCs/>
                <w:sz w:val="18"/>
                <w:szCs w:val="18"/>
              </w:rPr>
              <w:t>16:30-17:20</w:t>
            </w:r>
          </w:p>
        </w:tc>
        <w:tc>
          <w:tcPr>
            <w:tcW w:w="2831" w:type="dxa"/>
            <w:vAlign w:val="center"/>
          </w:tcPr>
          <w:p w14:paraId="42844F4F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Uzmanlık Alan Dersi</w:t>
            </w:r>
          </w:p>
          <w:p w14:paraId="68E36AF4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innur İlter</w:t>
            </w:r>
          </w:p>
          <w:p w14:paraId="508BFCCE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Hüseyin Kafes</w:t>
            </w:r>
          </w:p>
          <w:p w14:paraId="778B0A00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Mustafa Caner</w:t>
            </w:r>
          </w:p>
          <w:p w14:paraId="2C0B8967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F. Özlem Saka</w:t>
            </w:r>
          </w:p>
          <w:p w14:paraId="51A3015E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proofErr w:type="spellStart"/>
            <w:r w:rsidRPr="006A4799">
              <w:rPr>
                <w:i/>
                <w:sz w:val="16"/>
                <w:szCs w:val="16"/>
              </w:rPr>
              <w:t>Simla</w:t>
            </w:r>
            <w:proofErr w:type="spellEnd"/>
            <w:r w:rsidRPr="006A4799">
              <w:rPr>
                <w:i/>
                <w:sz w:val="16"/>
                <w:szCs w:val="16"/>
              </w:rPr>
              <w:t xml:space="preserve"> Course</w:t>
            </w:r>
          </w:p>
          <w:p w14:paraId="0E1A521B" w14:textId="77777777" w:rsidR="00B23617" w:rsidRPr="006A4799" w:rsidRDefault="000366C2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aşak Eda Azizoğlu</w:t>
            </w:r>
          </w:p>
          <w:p w14:paraId="1EBB04AA" w14:textId="40E41077" w:rsidR="00181CA3" w:rsidRPr="006A4799" w:rsidRDefault="00181CA3" w:rsidP="00B23617">
            <w:pPr>
              <w:jc w:val="center"/>
              <w:rPr>
                <w:i/>
                <w:sz w:val="16"/>
                <w:szCs w:val="16"/>
              </w:rPr>
            </w:pPr>
          </w:p>
          <w:p w14:paraId="63BF7AC2" w14:textId="77777777" w:rsidR="00181CA3" w:rsidRPr="00181CA3" w:rsidRDefault="00181CA3" w:rsidP="00181CA3">
            <w:pPr>
              <w:jc w:val="center"/>
              <w:rPr>
                <w:b/>
                <w:bCs/>
                <w:sz w:val="16"/>
                <w:szCs w:val="16"/>
              </w:rPr>
            </w:pPr>
            <w:r w:rsidRPr="00181CA3">
              <w:rPr>
                <w:b/>
                <w:bCs/>
                <w:sz w:val="16"/>
                <w:szCs w:val="16"/>
              </w:rPr>
              <w:t>Y.L. Danışmanlık</w:t>
            </w:r>
          </w:p>
          <w:p w14:paraId="004D8219" w14:textId="06359736" w:rsidR="00181CA3" w:rsidRPr="006A4799" w:rsidRDefault="00181CA3" w:rsidP="00181CA3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Ersen Vural</w:t>
            </w:r>
          </w:p>
        </w:tc>
        <w:tc>
          <w:tcPr>
            <w:tcW w:w="2831" w:type="dxa"/>
            <w:vAlign w:val="center"/>
          </w:tcPr>
          <w:p w14:paraId="4F7BD0D1" w14:textId="082ACD1C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Seminer</w:t>
            </w:r>
          </w:p>
          <w:p w14:paraId="14204898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innur İlter</w:t>
            </w:r>
          </w:p>
          <w:p w14:paraId="681CFB44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Hüseyin Kafes</w:t>
            </w:r>
          </w:p>
          <w:p w14:paraId="3E334334" w14:textId="0770F980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Mustafa Caner</w:t>
            </w:r>
          </w:p>
          <w:p w14:paraId="65955E60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F. Özlem Saka</w:t>
            </w:r>
          </w:p>
          <w:p w14:paraId="4FA605D8" w14:textId="1106D3EC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proofErr w:type="spellStart"/>
            <w:r w:rsidRPr="006A4799">
              <w:rPr>
                <w:i/>
                <w:sz w:val="16"/>
                <w:szCs w:val="16"/>
              </w:rPr>
              <w:t>Simla</w:t>
            </w:r>
            <w:proofErr w:type="spellEnd"/>
            <w:r w:rsidRPr="006A4799">
              <w:rPr>
                <w:i/>
                <w:sz w:val="16"/>
                <w:szCs w:val="16"/>
              </w:rPr>
              <w:t xml:space="preserve"> Course</w:t>
            </w:r>
          </w:p>
          <w:p w14:paraId="4DFCBFB4" w14:textId="7C010D0E" w:rsidR="0026215E" w:rsidRPr="006A4799" w:rsidRDefault="0026215E" w:rsidP="0026215E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Ersen Vural</w:t>
            </w:r>
          </w:p>
          <w:p w14:paraId="315758AF" w14:textId="13C470AE" w:rsidR="00B23617" w:rsidRPr="006A4799" w:rsidRDefault="000366C2" w:rsidP="000366C2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aşak Eda Azizoğlu</w:t>
            </w:r>
          </w:p>
        </w:tc>
        <w:tc>
          <w:tcPr>
            <w:tcW w:w="2526" w:type="dxa"/>
            <w:vAlign w:val="center"/>
          </w:tcPr>
          <w:p w14:paraId="21580A5A" w14:textId="77777777" w:rsidR="0026215E" w:rsidRPr="006A4799" w:rsidRDefault="0026215E" w:rsidP="0026215E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Uzmanlık Alan Dersi</w:t>
            </w:r>
          </w:p>
          <w:p w14:paraId="496D2246" w14:textId="77777777" w:rsidR="0026215E" w:rsidRPr="006A4799" w:rsidRDefault="0026215E" w:rsidP="0026215E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Ersen Vural</w:t>
            </w:r>
            <w:r w:rsidRPr="006A4799">
              <w:rPr>
                <w:b/>
                <w:sz w:val="16"/>
                <w:szCs w:val="16"/>
              </w:rPr>
              <w:t xml:space="preserve"> </w:t>
            </w:r>
          </w:p>
          <w:p w14:paraId="0375D104" w14:textId="77777777" w:rsidR="0026215E" w:rsidRPr="006A4799" w:rsidRDefault="0026215E" w:rsidP="0026215E">
            <w:pPr>
              <w:jc w:val="center"/>
              <w:rPr>
                <w:b/>
                <w:sz w:val="16"/>
                <w:szCs w:val="16"/>
              </w:rPr>
            </w:pPr>
          </w:p>
          <w:p w14:paraId="688D8568" w14:textId="7AC8C68C" w:rsidR="00B23617" w:rsidRPr="006A4799" w:rsidRDefault="00B23617" w:rsidP="0026215E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Tezi</w:t>
            </w:r>
          </w:p>
          <w:p w14:paraId="0154052B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innur İlter</w:t>
            </w:r>
          </w:p>
          <w:p w14:paraId="08A718F1" w14:textId="62E4DF36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Mustafa Caner</w:t>
            </w:r>
          </w:p>
          <w:p w14:paraId="68A4B783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F. Özlem Saka</w:t>
            </w:r>
          </w:p>
          <w:p w14:paraId="40A85094" w14:textId="09832156" w:rsidR="00B23617" w:rsidRPr="006A4799" w:rsidRDefault="00B23617" w:rsidP="000366C2">
            <w:pPr>
              <w:jc w:val="center"/>
              <w:rPr>
                <w:i/>
                <w:sz w:val="16"/>
                <w:szCs w:val="16"/>
              </w:rPr>
            </w:pPr>
            <w:proofErr w:type="spellStart"/>
            <w:r w:rsidRPr="006A4799">
              <w:rPr>
                <w:i/>
                <w:sz w:val="16"/>
                <w:szCs w:val="16"/>
              </w:rPr>
              <w:t>Simla</w:t>
            </w:r>
            <w:proofErr w:type="spellEnd"/>
            <w:r w:rsidRPr="006A4799">
              <w:rPr>
                <w:i/>
                <w:sz w:val="16"/>
                <w:szCs w:val="16"/>
              </w:rPr>
              <w:t xml:space="preserve"> Course</w:t>
            </w:r>
          </w:p>
        </w:tc>
        <w:tc>
          <w:tcPr>
            <w:tcW w:w="3137" w:type="dxa"/>
            <w:vAlign w:val="center"/>
          </w:tcPr>
          <w:p w14:paraId="6A102F97" w14:textId="3E9EBE9E" w:rsidR="00B23617" w:rsidRPr="006A4799" w:rsidRDefault="00B23617" w:rsidP="00181CA3">
            <w:pPr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832" w:type="dxa"/>
            <w:vAlign w:val="center"/>
          </w:tcPr>
          <w:p w14:paraId="74F3E7E3" w14:textId="77777777" w:rsidR="00EB1497" w:rsidRPr="006A4799" w:rsidRDefault="00EB1497" w:rsidP="00EB149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Danışmanlık</w:t>
            </w:r>
          </w:p>
          <w:p w14:paraId="521DC49A" w14:textId="77777777" w:rsidR="00B23617" w:rsidRPr="006A4799" w:rsidRDefault="00EB1497" w:rsidP="00EB149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Hüseyin Kafes</w:t>
            </w:r>
          </w:p>
          <w:p w14:paraId="7C2845CD" w14:textId="77777777" w:rsidR="001A0016" w:rsidRPr="006A4799" w:rsidRDefault="001A0016" w:rsidP="00EB1497">
            <w:pPr>
              <w:jc w:val="center"/>
              <w:rPr>
                <w:i/>
                <w:sz w:val="16"/>
                <w:szCs w:val="16"/>
              </w:rPr>
            </w:pPr>
          </w:p>
          <w:p w14:paraId="300AB406" w14:textId="77777777" w:rsidR="001A0016" w:rsidRPr="006A4799" w:rsidRDefault="001A0016" w:rsidP="001A0016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.L. Uzmanlık Alan Dersi</w:t>
            </w:r>
          </w:p>
          <w:p w14:paraId="0B8232CC" w14:textId="60CCD40B" w:rsidR="001A0016" w:rsidRPr="006A4799" w:rsidRDefault="001A0016" w:rsidP="001A0016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Ersen Vural</w:t>
            </w:r>
          </w:p>
        </w:tc>
      </w:tr>
      <w:tr w:rsidR="00B23617" w:rsidRPr="008950A3" w14:paraId="0496E962" w14:textId="77777777" w:rsidTr="00F03980">
        <w:trPr>
          <w:trHeight w:val="906"/>
          <w:jc w:val="center"/>
        </w:trPr>
        <w:tc>
          <w:tcPr>
            <w:tcW w:w="738" w:type="dxa"/>
            <w:vAlign w:val="center"/>
          </w:tcPr>
          <w:p w14:paraId="5C8D1B8B" w14:textId="77777777" w:rsidR="00B23617" w:rsidRPr="00260B39" w:rsidRDefault="00B23617" w:rsidP="00B23617">
            <w:pPr>
              <w:jc w:val="center"/>
              <w:rPr>
                <w:b/>
                <w:bCs/>
                <w:sz w:val="18"/>
                <w:szCs w:val="18"/>
              </w:rPr>
            </w:pPr>
            <w:r w:rsidRPr="00260B39">
              <w:rPr>
                <w:b/>
                <w:bCs/>
                <w:sz w:val="18"/>
                <w:szCs w:val="18"/>
              </w:rPr>
              <w:t>17:30-18:20</w:t>
            </w:r>
          </w:p>
        </w:tc>
        <w:tc>
          <w:tcPr>
            <w:tcW w:w="2831" w:type="dxa"/>
            <w:vAlign w:val="center"/>
          </w:tcPr>
          <w:p w14:paraId="2C667C96" w14:textId="77777777" w:rsidR="00B23617" w:rsidRPr="006A4799" w:rsidRDefault="00B23617" w:rsidP="00B2361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831" w:type="dxa"/>
            <w:vAlign w:val="center"/>
          </w:tcPr>
          <w:p w14:paraId="72C65F34" w14:textId="77777777" w:rsidR="00B23617" w:rsidRPr="006A4799" w:rsidRDefault="00B23617" w:rsidP="00B2361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526" w:type="dxa"/>
            <w:vAlign w:val="center"/>
          </w:tcPr>
          <w:p w14:paraId="3F3F507E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3137" w:type="dxa"/>
            <w:vAlign w:val="center"/>
          </w:tcPr>
          <w:p w14:paraId="7AFFBC53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abancı Dil Öğretiminde Ölçme ve Değerlendirme Araştırmaları (S)</w:t>
            </w:r>
          </w:p>
          <w:p w14:paraId="1E02AB20" w14:textId="520A70FF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F. Özlem Saka</w:t>
            </w:r>
            <w:r w:rsidR="00B9664D">
              <w:rPr>
                <w:i/>
                <w:sz w:val="16"/>
                <w:szCs w:val="16"/>
              </w:rPr>
              <w:t xml:space="preserve"> (Derslik: 207)</w:t>
            </w:r>
          </w:p>
          <w:p w14:paraId="2B76E540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</w:p>
          <w:p w14:paraId="74D42821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Akademik Yazma II (S)</w:t>
            </w:r>
          </w:p>
          <w:p w14:paraId="3FE8B217" w14:textId="27316A2F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aşak Eda Azizoğlu</w:t>
            </w:r>
            <w:r w:rsidR="009C0FC4">
              <w:rPr>
                <w:i/>
                <w:sz w:val="16"/>
                <w:szCs w:val="16"/>
              </w:rPr>
              <w:t xml:space="preserve"> (Derslik: 220)</w:t>
            </w:r>
          </w:p>
        </w:tc>
        <w:tc>
          <w:tcPr>
            <w:tcW w:w="2832" w:type="dxa"/>
            <w:vAlign w:val="center"/>
          </w:tcPr>
          <w:p w14:paraId="21DBB40C" w14:textId="062FDA3E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</w:p>
        </w:tc>
      </w:tr>
      <w:tr w:rsidR="00B23617" w:rsidRPr="008950A3" w14:paraId="314DBF59" w14:textId="77777777" w:rsidTr="00F03980">
        <w:trPr>
          <w:trHeight w:val="847"/>
          <w:jc w:val="center"/>
        </w:trPr>
        <w:tc>
          <w:tcPr>
            <w:tcW w:w="738" w:type="dxa"/>
            <w:vAlign w:val="center"/>
          </w:tcPr>
          <w:p w14:paraId="2C8410D8" w14:textId="77777777" w:rsidR="00B23617" w:rsidRPr="00260B39" w:rsidRDefault="00B23617" w:rsidP="00B23617">
            <w:pPr>
              <w:jc w:val="center"/>
              <w:rPr>
                <w:b/>
                <w:bCs/>
                <w:sz w:val="18"/>
                <w:szCs w:val="18"/>
              </w:rPr>
            </w:pPr>
            <w:r w:rsidRPr="00260B39">
              <w:rPr>
                <w:b/>
                <w:bCs/>
                <w:sz w:val="18"/>
                <w:szCs w:val="18"/>
              </w:rPr>
              <w:t>18:30-19:20</w:t>
            </w:r>
          </w:p>
        </w:tc>
        <w:tc>
          <w:tcPr>
            <w:tcW w:w="2831" w:type="dxa"/>
            <w:vAlign w:val="center"/>
          </w:tcPr>
          <w:p w14:paraId="618709CE" w14:textId="77777777" w:rsidR="00B23617" w:rsidRPr="006A4799" w:rsidRDefault="00B23617" w:rsidP="00B2361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831" w:type="dxa"/>
            <w:vAlign w:val="center"/>
          </w:tcPr>
          <w:p w14:paraId="14900DCA" w14:textId="77777777" w:rsidR="00B23617" w:rsidRPr="006A4799" w:rsidRDefault="00B23617" w:rsidP="00B2361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526" w:type="dxa"/>
            <w:vAlign w:val="center"/>
          </w:tcPr>
          <w:p w14:paraId="756DABB6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3137" w:type="dxa"/>
            <w:vAlign w:val="center"/>
          </w:tcPr>
          <w:p w14:paraId="0B616134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abancı Dil Öğretiminde Ölçme ve Değerlendirme Araştırmaları (S)</w:t>
            </w:r>
          </w:p>
          <w:p w14:paraId="4240B46F" w14:textId="11B25C18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F. Özlem Saka</w:t>
            </w:r>
            <w:r w:rsidRPr="006A4799">
              <w:rPr>
                <w:b/>
                <w:sz w:val="16"/>
                <w:szCs w:val="16"/>
              </w:rPr>
              <w:t xml:space="preserve"> </w:t>
            </w:r>
            <w:r w:rsidR="009C0FC4">
              <w:rPr>
                <w:i/>
                <w:sz w:val="16"/>
                <w:szCs w:val="16"/>
              </w:rPr>
              <w:t>(Derslik: 207)</w:t>
            </w:r>
          </w:p>
          <w:p w14:paraId="6A92008C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</w:p>
          <w:p w14:paraId="42737961" w14:textId="4756DE11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Akademik Yazma II (S)</w:t>
            </w:r>
          </w:p>
          <w:p w14:paraId="31DAB393" w14:textId="79D47C40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aşak Eda Azizoğlu</w:t>
            </w:r>
            <w:r w:rsidR="009C0FC4">
              <w:rPr>
                <w:i/>
                <w:sz w:val="16"/>
                <w:szCs w:val="16"/>
              </w:rPr>
              <w:t xml:space="preserve"> (Derslik: 220)</w:t>
            </w:r>
          </w:p>
        </w:tc>
        <w:tc>
          <w:tcPr>
            <w:tcW w:w="2832" w:type="dxa"/>
            <w:vAlign w:val="center"/>
          </w:tcPr>
          <w:p w14:paraId="4B6D0B0D" w14:textId="364CFC2F" w:rsidR="00B23617" w:rsidRPr="006A4799" w:rsidRDefault="00B23617" w:rsidP="00B23617">
            <w:pPr>
              <w:jc w:val="center"/>
              <w:rPr>
                <w:sz w:val="16"/>
                <w:szCs w:val="16"/>
              </w:rPr>
            </w:pPr>
          </w:p>
        </w:tc>
      </w:tr>
      <w:tr w:rsidR="00B23617" w:rsidRPr="008950A3" w14:paraId="31AC4D96" w14:textId="77777777" w:rsidTr="00F03980">
        <w:trPr>
          <w:trHeight w:val="768"/>
          <w:jc w:val="center"/>
        </w:trPr>
        <w:tc>
          <w:tcPr>
            <w:tcW w:w="738" w:type="dxa"/>
            <w:vAlign w:val="center"/>
          </w:tcPr>
          <w:p w14:paraId="0EB29A11" w14:textId="77777777" w:rsidR="00B23617" w:rsidRPr="00260B39" w:rsidRDefault="00B23617" w:rsidP="00B23617">
            <w:pPr>
              <w:jc w:val="center"/>
              <w:rPr>
                <w:b/>
                <w:bCs/>
                <w:sz w:val="18"/>
                <w:szCs w:val="18"/>
              </w:rPr>
            </w:pPr>
            <w:r w:rsidRPr="00260B39">
              <w:rPr>
                <w:b/>
                <w:bCs/>
                <w:sz w:val="18"/>
                <w:szCs w:val="18"/>
              </w:rPr>
              <w:t>19:30-20:20</w:t>
            </w:r>
          </w:p>
        </w:tc>
        <w:tc>
          <w:tcPr>
            <w:tcW w:w="2831" w:type="dxa"/>
            <w:vAlign w:val="center"/>
          </w:tcPr>
          <w:p w14:paraId="74CD44C1" w14:textId="77777777" w:rsidR="00B23617" w:rsidRPr="006A4799" w:rsidRDefault="00B23617" w:rsidP="00B2361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831" w:type="dxa"/>
            <w:vAlign w:val="center"/>
          </w:tcPr>
          <w:p w14:paraId="01D3A45E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526" w:type="dxa"/>
            <w:vAlign w:val="center"/>
          </w:tcPr>
          <w:p w14:paraId="2F554E31" w14:textId="77777777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3137" w:type="dxa"/>
            <w:vAlign w:val="center"/>
          </w:tcPr>
          <w:p w14:paraId="76A56F70" w14:textId="77777777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Yabancı Dil Öğretiminde Ölçme ve Değerlendirme Araştırmaları (S)</w:t>
            </w:r>
          </w:p>
          <w:p w14:paraId="3E2E0DBE" w14:textId="0283CE87" w:rsidR="00B23617" w:rsidRPr="006A4799" w:rsidRDefault="00B23617" w:rsidP="000206F6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F. Özlem Saka</w:t>
            </w:r>
            <w:r w:rsidRPr="006A4799">
              <w:rPr>
                <w:b/>
                <w:sz w:val="16"/>
                <w:szCs w:val="16"/>
              </w:rPr>
              <w:t xml:space="preserve"> </w:t>
            </w:r>
            <w:r w:rsidR="009C0FC4">
              <w:rPr>
                <w:i/>
                <w:sz w:val="16"/>
                <w:szCs w:val="16"/>
              </w:rPr>
              <w:t>(Derslik: 207)</w:t>
            </w:r>
          </w:p>
          <w:p w14:paraId="32E5E5AB" w14:textId="77777777" w:rsidR="000206F6" w:rsidRPr="006A4799" w:rsidRDefault="000206F6" w:rsidP="000206F6">
            <w:pPr>
              <w:jc w:val="center"/>
              <w:rPr>
                <w:b/>
                <w:sz w:val="16"/>
                <w:szCs w:val="16"/>
              </w:rPr>
            </w:pPr>
          </w:p>
          <w:p w14:paraId="737D4F33" w14:textId="07CF7E54" w:rsidR="00B23617" w:rsidRPr="006A4799" w:rsidRDefault="00B23617" w:rsidP="00B23617">
            <w:pPr>
              <w:jc w:val="center"/>
              <w:rPr>
                <w:b/>
                <w:sz w:val="16"/>
                <w:szCs w:val="16"/>
              </w:rPr>
            </w:pPr>
            <w:r w:rsidRPr="006A4799">
              <w:rPr>
                <w:b/>
                <w:sz w:val="16"/>
                <w:szCs w:val="16"/>
              </w:rPr>
              <w:t>Akademik Yazma II (S)</w:t>
            </w:r>
          </w:p>
          <w:p w14:paraId="43B11106" w14:textId="56807D82" w:rsidR="00B23617" w:rsidRPr="006A4799" w:rsidRDefault="00B23617" w:rsidP="00B23617">
            <w:pPr>
              <w:jc w:val="center"/>
              <w:rPr>
                <w:i/>
                <w:sz w:val="16"/>
                <w:szCs w:val="16"/>
              </w:rPr>
            </w:pPr>
            <w:r w:rsidRPr="006A4799">
              <w:rPr>
                <w:i/>
                <w:sz w:val="16"/>
                <w:szCs w:val="16"/>
              </w:rPr>
              <w:t>Başak Eda Azizoğlu</w:t>
            </w:r>
            <w:r w:rsidR="009C0FC4">
              <w:rPr>
                <w:i/>
                <w:sz w:val="16"/>
                <w:szCs w:val="16"/>
              </w:rPr>
              <w:t xml:space="preserve"> (Derslik: 220)</w:t>
            </w:r>
          </w:p>
        </w:tc>
        <w:tc>
          <w:tcPr>
            <w:tcW w:w="2832" w:type="dxa"/>
            <w:vAlign w:val="center"/>
          </w:tcPr>
          <w:p w14:paraId="0ABA8C7D" w14:textId="1ED1D8F7" w:rsidR="00B23617" w:rsidRPr="006A4799" w:rsidRDefault="00B23617" w:rsidP="00B23617">
            <w:pPr>
              <w:jc w:val="center"/>
              <w:rPr>
                <w:sz w:val="16"/>
                <w:szCs w:val="16"/>
              </w:rPr>
            </w:pPr>
          </w:p>
        </w:tc>
      </w:tr>
    </w:tbl>
    <w:p w14:paraId="3A29337B" w14:textId="77777777" w:rsidR="004D5267" w:rsidRPr="002862CA" w:rsidRDefault="004D5267" w:rsidP="000206F6">
      <w:pPr>
        <w:tabs>
          <w:tab w:val="left" w:pos="5175"/>
        </w:tabs>
        <w:rPr>
          <w:rFonts w:ascii="Comic Sans MS" w:hAnsi="Comic Sans MS"/>
        </w:rPr>
      </w:pPr>
    </w:p>
    <w:sectPr w:rsidR="004D5267" w:rsidRPr="002862CA" w:rsidSect="004D5267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E703B4" w14:textId="77777777" w:rsidR="001565EA" w:rsidRDefault="001565EA" w:rsidP="008B7C7E">
      <w:pPr>
        <w:spacing w:after="0" w:line="240" w:lineRule="auto"/>
      </w:pPr>
      <w:r>
        <w:separator/>
      </w:r>
    </w:p>
  </w:endnote>
  <w:endnote w:type="continuationSeparator" w:id="0">
    <w:p w14:paraId="59C3CF52" w14:textId="77777777" w:rsidR="001565EA" w:rsidRDefault="001565EA" w:rsidP="008B7C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mic Sans MS">
    <w:altName w:val="Comic Sans MS"/>
    <w:panose1 w:val="030F0702030302020204"/>
    <w:charset w:val="A2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7BA9C9" w14:textId="77777777" w:rsidR="001565EA" w:rsidRDefault="001565EA" w:rsidP="008B7C7E">
      <w:pPr>
        <w:spacing w:after="0" w:line="240" w:lineRule="auto"/>
      </w:pPr>
      <w:r>
        <w:separator/>
      </w:r>
    </w:p>
  </w:footnote>
  <w:footnote w:type="continuationSeparator" w:id="0">
    <w:p w14:paraId="284F2DF5" w14:textId="77777777" w:rsidR="001565EA" w:rsidRDefault="001565EA" w:rsidP="008B7C7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zsDAyNrEEAmMzQyUdpeDU4uLM/DyQAqNaADgcBNUsAAAA"/>
  </w:docVars>
  <w:rsids>
    <w:rsidRoot w:val="00251AC0"/>
    <w:rsid w:val="0000471E"/>
    <w:rsid w:val="00016F55"/>
    <w:rsid w:val="000206F6"/>
    <w:rsid w:val="000207D4"/>
    <w:rsid w:val="00024FEE"/>
    <w:rsid w:val="000366C2"/>
    <w:rsid w:val="00053A7A"/>
    <w:rsid w:val="00060DD5"/>
    <w:rsid w:val="00071996"/>
    <w:rsid w:val="00072BEC"/>
    <w:rsid w:val="000A4D8B"/>
    <w:rsid w:val="000A7191"/>
    <w:rsid w:val="000B2EE8"/>
    <w:rsid w:val="000B6105"/>
    <w:rsid w:val="000B68C8"/>
    <w:rsid w:val="000D5C51"/>
    <w:rsid w:val="000E0BFB"/>
    <w:rsid w:val="000E2715"/>
    <w:rsid w:val="000E7ABB"/>
    <w:rsid w:val="00103251"/>
    <w:rsid w:val="00104A83"/>
    <w:rsid w:val="0011722D"/>
    <w:rsid w:val="0012114A"/>
    <w:rsid w:val="001407C6"/>
    <w:rsid w:val="00147B3A"/>
    <w:rsid w:val="001543F4"/>
    <w:rsid w:val="001565EA"/>
    <w:rsid w:val="0015766C"/>
    <w:rsid w:val="0017152B"/>
    <w:rsid w:val="001722D5"/>
    <w:rsid w:val="00172C32"/>
    <w:rsid w:val="00181A2B"/>
    <w:rsid w:val="00181CA3"/>
    <w:rsid w:val="00197AAD"/>
    <w:rsid w:val="001A0016"/>
    <w:rsid w:val="001A0DE4"/>
    <w:rsid w:val="001A1436"/>
    <w:rsid w:val="001B0A75"/>
    <w:rsid w:val="001E5459"/>
    <w:rsid w:val="002505EB"/>
    <w:rsid w:val="00251AC0"/>
    <w:rsid w:val="00255930"/>
    <w:rsid w:val="00260B39"/>
    <w:rsid w:val="0026215E"/>
    <w:rsid w:val="002862CA"/>
    <w:rsid w:val="00290F70"/>
    <w:rsid w:val="002C3F08"/>
    <w:rsid w:val="002D1703"/>
    <w:rsid w:val="002E2C97"/>
    <w:rsid w:val="002F1457"/>
    <w:rsid w:val="002F2048"/>
    <w:rsid w:val="002F42D8"/>
    <w:rsid w:val="00301A3D"/>
    <w:rsid w:val="00305E5B"/>
    <w:rsid w:val="00306923"/>
    <w:rsid w:val="00315A04"/>
    <w:rsid w:val="00322D0E"/>
    <w:rsid w:val="00334926"/>
    <w:rsid w:val="00356A4E"/>
    <w:rsid w:val="0036037A"/>
    <w:rsid w:val="00396AF9"/>
    <w:rsid w:val="003A7A6C"/>
    <w:rsid w:val="003B6715"/>
    <w:rsid w:val="003C1449"/>
    <w:rsid w:val="003C1A9F"/>
    <w:rsid w:val="003C3476"/>
    <w:rsid w:val="003D2670"/>
    <w:rsid w:val="003E7FF0"/>
    <w:rsid w:val="003F6B80"/>
    <w:rsid w:val="00403FB5"/>
    <w:rsid w:val="00427BD5"/>
    <w:rsid w:val="0044511F"/>
    <w:rsid w:val="0045144A"/>
    <w:rsid w:val="0045399B"/>
    <w:rsid w:val="0045536F"/>
    <w:rsid w:val="00455652"/>
    <w:rsid w:val="00466D43"/>
    <w:rsid w:val="004716E0"/>
    <w:rsid w:val="00473C4A"/>
    <w:rsid w:val="00490C4D"/>
    <w:rsid w:val="00491427"/>
    <w:rsid w:val="00492800"/>
    <w:rsid w:val="004B35D3"/>
    <w:rsid w:val="004B4C09"/>
    <w:rsid w:val="004D2218"/>
    <w:rsid w:val="004D5267"/>
    <w:rsid w:val="004E51ED"/>
    <w:rsid w:val="004E69FE"/>
    <w:rsid w:val="004F645C"/>
    <w:rsid w:val="004F64A0"/>
    <w:rsid w:val="005140BD"/>
    <w:rsid w:val="00536079"/>
    <w:rsid w:val="00536D18"/>
    <w:rsid w:val="0054152A"/>
    <w:rsid w:val="00542121"/>
    <w:rsid w:val="0056005F"/>
    <w:rsid w:val="00565E26"/>
    <w:rsid w:val="005667E0"/>
    <w:rsid w:val="0057769D"/>
    <w:rsid w:val="005A28CA"/>
    <w:rsid w:val="005A29F5"/>
    <w:rsid w:val="005B494A"/>
    <w:rsid w:val="005C2207"/>
    <w:rsid w:val="005D4B2F"/>
    <w:rsid w:val="005E6A6E"/>
    <w:rsid w:val="005F692F"/>
    <w:rsid w:val="00644AA9"/>
    <w:rsid w:val="00644DB2"/>
    <w:rsid w:val="00652E21"/>
    <w:rsid w:val="006606D1"/>
    <w:rsid w:val="00663712"/>
    <w:rsid w:val="006642E3"/>
    <w:rsid w:val="00665771"/>
    <w:rsid w:val="00673FFC"/>
    <w:rsid w:val="00681D12"/>
    <w:rsid w:val="00684584"/>
    <w:rsid w:val="00686C4C"/>
    <w:rsid w:val="00687990"/>
    <w:rsid w:val="006957E2"/>
    <w:rsid w:val="006A4799"/>
    <w:rsid w:val="006C1668"/>
    <w:rsid w:val="006D1FBD"/>
    <w:rsid w:val="006E444A"/>
    <w:rsid w:val="006F5B55"/>
    <w:rsid w:val="007029D3"/>
    <w:rsid w:val="0073678B"/>
    <w:rsid w:val="00752CEC"/>
    <w:rsid w:val="007877F9"/>
    <w:rsid w:val="007A4638"/>
    <w:rsid w:val="007A7ADD"/>
    <w:rsid w:val="007B3D70"/>
    <w:rsid w:val="007E0018"/>
    <w:rsid w:val="00804678"/>
    <w:rsid w:val="00805901"/>
    <w:rsid w:val="008302F4"/>
    <w:rsid w:val="00864D32"/>
    <w:rsid w:val="00876DB9"/>
    <w:rsid w:val="008832CF"/>
    <w:rsid w:val="00885FB3"/>
    <w:rsid w:val="00894929"/>
    <w:rsid w:val="008950A3"/>
    <w:rsid w:val="008A3524"/>
    <w:rsid w:val="008A3EB5"/>
    <w:rsid w:val="008B5208"/>
    <w:rsid w:val="008B7C7E"/>
    <w:rsid w:val="008C141A"/>
    <w:rsid w:val="008C40BE"/>
    <w:rsid w:val="008C4B2F"/>
    <w:rsid w:val="008E14E1"/>
    <w:rsid w:val="00910A78"/>
    <w:rsid w:val="009123CD"/>
    <w:rsid w:val="00923176"/>
    <w:rsid w:val="00943643"/>
    <w:rsid w:val="0099423F"/>
    <w:rsid w:val="009C0FC4"/>
    <w:rsid w:val="009C6E6E"/>
    <w:rsid w:val="009D009A"/>
    <w:rsid w:val="009D0598"/>
    <w:rsid w:val="009D4621"/>
    <w:rsid w:val="009D67B3"/>
    <w:rsid w:val="009E1348"/>
    <w:rsid w:val="009E6F44"/>
    <w:rsid w:val="009F2307"/>
    <w:rsid w:val="009F2695"/>
    <w:rsid w:val="009F62C3"/>
    <w:rsid w:val="00A17646"/>
    <w:rsid w:val="00A2621E"/>
    <w:rsid w:val="00A317BB"/>
    <w:rsid w:val="00A35FCA"/>
    <w:rsid w:val="00A40011"/>
    <w:rsid w:val="00A5651B"/>
    <w:rsid w:val="00A64A8F"/>
    <w:rsid w:val="00A6696C"/>
    <w:rsid w:val="00A67FFB"/>
    <w:rsid w:val="00AA2D08"/>
    <w:rsid w:val="00AC37DF"/>
    <w:rsid w:val="00AD7ADC"/>
    <w:rsid w:val="00AE3924"/>
    <w:rsid w:val="00AE6723"/>
    <w:rsid w:val="00AE6888"/>
    <w:rsid w:val="00AF34E9"/>
    <w:rsid w:val="00B0292D"/>
    <w:rsid w:val="00B10B63"/>
    <w:rsid w:val="00B11BC1"/>
    <w:rsid w:val="00B14C77"/>
    <w:rsid w:val="00B23617"/>
    <w:rsid w:val="00B45701"/>
    <w:rsid w:val="00B5452B"/>
    <w:rsid w:val="00B54AB8"/>
    <w:rsid w:val="00B5694B"/>
    <w:rsid w:val="00B62645"/>
    <w:rsid w:val="00B7119D"/>
    <w:rsid w:val="00B83EA4"/>
    <w:rsid w:val="00B84C60"/>
    <w:rsid w:val="00B87D54"/>
    <w:rsid w:val="00B94B1F"/>
    <w:rsid w:val="00B95688"/>
    <w:rsid w:val="00B9664D"/>
    <w:rsid w:val="00BA375A"/>
    <w:rsid w:val="00BA6C9F"/>
    <w:rsid w:val="00BC3C39"/>
    <w:rsid w:val="00BD19DC"/>
    <w:rsid w:val="00C13EAF"/>
    <w:rsid w:val="00C51A97"/>
    <w:rsid w:val="00C51F0C"/>
    <w:rsid w:val="00C76086"/>
    <w:rsid w:val="00C81959"/>
    <w:rsid w:val="00C822A3"/>
    <w:rsid w:val="00C908F5"/>
    <w:rsid w:val="00CA5AA9"/>
    <w:rsid w:val="00CC01B1"/>
    <w:rsid w:val="00CF1934"/>
    <w:rsid w:val="00CF2C03"/>
    <w:rsid w:val="00CF4EFD"/>
    <w:rsid w:val="00D01371"/>
    <w:rsid w:val="00D02E3E"/>
    <w:rsid w:val="00D112A9"/>
    <w:rsid w:val="00D137D5"/>
    <w:rsid w:val="00D163E2"/>
    <w:rsid w:val="00D852D2"/>
    <w:rsid w:val="00D87AC7"/>
    <w:rsid w:val="00D93363"/>
    <w:rsid w:val="00D97FB6"/>
    <w:rsid w:val="00DA1FA4"/>
    <w:rsid w:val="00DB44DF"/>
    <w:rsid w:val="00DC4C4D"/>
    <w:rsid w:val="00DC6F9E"/>
    <w:rsid w:val="00DE5C0A"/>
    <w:rsid w:val="00DF5FA1"/>
    <w:rsid w:val="00DF63D0"/>
    <w:rsid w:val="00E00A4C"/>
    <w:rsid w:val="00E05CE7"/>
    <w:rsid w:val="00E31C23"/>
    <w:rsid w:val="00E37620"/>
    <w:rsid w:val="00E37B3D"/>
    <w:rsid w:val="00E516AB"/>
    <w:rsid w:val="00E61590"/>
    <w:rsid w:val="00E703B4"/>
    <w:rsid w:val="00E73584"/>
    <w:rsid w:val="00E84F38"/>
    <w:rsid w:val="00E911C0"/>
    <w:rsid w:val="00EA0A31"/>
    <w:rsid w:val="00EA0F34"/>
    <w:rsid w:val="00EA23DB"/>
    <w:rsid w:val="00EA3CC8"/>
    <w:rsid w:val="00EA654A"/>
    <w:rsid w:val="00EB1497"/>
    <w:rsid w:val="00ED69B3"/>
    <w:rsid w:val="00EF20CE"/>
    <w:rsid w:val="00F00BA3"/>
    <w:rsid w:val="00F01BDC"/>
    <w:rsid w:val="00F03980"/>
    <w:rsid w:val="00F03C2C"/>
    <w:rsid w:val="00F21282"/>
    <w:rsid w:val="00F41C8C"/>
    <w:rsid w:val="00F5011C"/>
    <w:rsid w:val="00F55FAF"/>
    <w:rsid w:val="00F66182"/>
    <w:rsid w:val="00F664D7"/>
    <w:rsid w:val="00F96081"/>
    <w:rsid w:val="00F96CD5"/>
    <w:rsid w:val="00FA11D4"/>
    <w:rsid w:val="00FA511B"/>
    <w:rsid w:val="00FA5D7F"/>
    <w:rsid w:val="00FA75C2"/>
    <w:rsid w:val="00FA7A29"/>
    <w:rsid w:val="00FC1CFC"/>
    <w:rsid w:val="00FD0129"/>
    <w:rsid w:val="00FE4CB2"/>
    <w:rsid w:val="00FE5ADB"/>
    <w:rsid w:val="00FF1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6EE345"/>
  <w15:chartTrackingRefBased/>
  <w15:docId w15:val="{FAB564F5-FA64-4A33-BDA8-3464DA532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81CA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8B7C7E"/>
    <w:pPr>
      <w:autoSpaceDE w:val="0"/>
      <w:autoSpaceDN w:val="0"/>
      <w:adjustRightInd w:val="0"/>
      <w:spacing w:after="0" w:line="240" w:lineRule="auto"/>
    </w:pPr>
    <w:rPr>
      <w:rFonts w:ascii="Comic Sans MS" w:hAnsi="Comic Sans MS" w:cs="Comic Sans MS"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8B7C7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B7C7E"/>
  </w:style>
  <w:style w:type="paragraph" w:styleId="AltBilgi">
    <w:name w:val="footer"/>
    <w:basedOn w:val="Normal"/>
    <w:link w:val="AltBilgiChar"/>
    <w:uiPriority w:val="99"/>
    <w:unhideWhenUsed/>
    <w:rsid w:val="008B7C7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B7C7E"/>
  </w:style>
  <w:style w:type="table" w:styleId="TabloKlavuzu">
    <w:name w:val="Table Grid"/>
    <w:basedOn w:val="NormalTablo"/>
    <w:uiPriority w:val="39"/>
    <w:rsid w:val="008B7C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201B89-5577-4FAE-8234-D01D551772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3</Words>
  <Characters>3553</Characters>
  <Application>Microsoft Office Word</Application>
  <DocSecurity>0</DocSecurity>
  <Lines>29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nda Ölmez</dc:creator>
  <cp:keywords/>
  <dc:description/>
  <cp:lastModifiedBy>usr</cp:lastModifiedBy>
  <cp:revision>2</cp:revision>
  <dcterms:created xsi:type="dcterms:W3CDTF">2023-02-01T05:37:00Z</dcterms:created>
  <dcterms:modified xsi:type="dcterms:W3CDTF">2023-02-01T05:37:00Z</dcterms:modified>
</cp:coreProperties>
</file>